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A969FF" w14:textId="77777777" w:rsidR="00E4761C" w:rsidRPr="00B56D29" w:rsidRDefault="00E4761C" w:rsidP="001040EC">
      <w:pPr>
        <w:rPr>
          <w:rFonts w:ascii="Times New Roman" w:hAnsi="Times New Roman"/>
          <w:sz w:val="24"/>
          <w:szCs w:val="24"/>
        </w:rPr>
      </w:pPr>
    </w:p>
    <w:p w14:paraId="46544D3A" w14:textId="77777777" w:rsidR="001040EC" w:rsidRPr="00B56D29" w:rsidRDefault="001040EC" w:rsidP="001040EC">
      <w:pPr>
        <w:rPr>
          <w:rFonts w:ascii="Times New Roman" w:hAnsi="Times New Roman"/>
          <w:sz w:val="24"/>
          <w:szCs w:val="24"/>
        </w:rPr>
      </w:pPr>
    </w:p>
    <w:p w14:paraId="2B2391FF" w14:textId="77777777" w:rsidR="00E4761C" w:rsidRPr="00B56D29" w:rsidRDefault="00E4761C" w:rsidP="00E4761C">
      <w:pPr>
        <w:jc w:val="center"/>
        <w:rPr>
          <w:rFonts w:ascii="Times New Roman" w:hAnsi="Times New Roman"/>
          <w:sz w:val="24"/>
          <w:szCs w:val="24"/>
        </w:rPr>
      </w:pPr>
    </w:p>
    <w:p w14:paraId="0EA4BB02" w14:textId="77777777" w:rsidR="006C3ABB" w:rsidRDefault="006C3ABB" w:rsidP="00C51525">
      <w:pPr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60A6E742" w14:textId="77777777" w:rsidR="00C51525" w:rsidRDefault="00C51525" w:rsidP="00C51525">
      <w:pPr>
        <w:spacing w:after="0" w:line="480" w:lineRule="auto"/>
        <w:rPr>
          <w:rStyle w:val="fnt0"/>
          <w:rFonts w:ascii="Times New Roman" w:hAnsi="Times New Roman"/>
          <w:sz w:val="24"/>
          <w:szCs w:val="24"/>
        </w:rPr>
      </w:pPr>
    </w:p>
    <w:p w14:paraId="7E02BD44" w14:textId="77777777" w:rsidR="006C3ABB" w:rsidRDefault="006C3ABB" w:rsidP="00C51525">
      <w:pPr>
        <w:spacing w:after="0" w:line="480" w:lineRule="auto"/>
        <w:rPr>
          <w:rStyle w:val="fnt0"/>
          <w:rFonts w:ascii="Times New Roman" w:hAnsi="Times New Roman"/>
          <w:sz w:val="24"/>
          <w:szCs w:val="24"/>
        </w:rPr>
      </w:pPr>
    </w:p>
    <w:p w14:paraId="4A23E84B" w14:textId="77777777" w:rsidR="006C3ABB" w:rsidRDefault="006C3ABB" w:rsidP="000D23D2">
      <w:pPr>
        <w:spacing w:after="0" w:line="480" w:lineRule="auto"/>
        <w:jc w:val="center"/>
        <w:rPr>
          <w:rStyle w:val="fnt0"/>
          <w:rFonts w:ascii="Times New Roman" w:hAnsi="Times New Roman"/>
          <w:sz w:val="24"/>
          <w:szCs w:val="24"/>
        </w:rPr>
      </w:pPr>
    </w:p>
    <w:p w14:paraId="7D3D6510" w14:textId="17D97852" w:rsidR="00A363F6" w:rsidRDefault="00A87F4C" w:rsidP="000A0D70">
      <w:pPr>
        <w:spacing w:after="0" w:line="480" w:lineRule="auto"/>
        <w:jc w:val="center"/>
        <w:rPr>
          <w:rStyle w:val="fnt0"/>
          <w:rFonts w:ascii="Times New Roman" w:hAnsi="Times New Roman"/>
          <w:b/>
          <w:bCs/>
          <w:sz w:val="48"/>
          <w:szCs w:val="48"/>
        </w:rPr>
      </w:pPr>
      <w:r>
        <w:rPr>
          <w:rStyle w:val="fnt0"/>
          <w:rFonts w:ascii="Times New Roman" w:hAnsi="Times New Roman"/>
          <w:b/>
          <w:bCs/>
          <w:sz w:val="48"/>
          <w:szCs w:val="48"/>
        </w:rPr>
        <w:t>Option #2: Contact Book</w:t>
      </w:r>
    </w:p>
    <w:p w14:paraId="2CD84DF4" w14:textId="027FD5E5" w:rsidR="000D23D2" w:rsidRPr="000A0D70" w:rsidRDefault="00884C6E" w:rsidP="000A0D70">
      <w:pPr>
        <w:spacing w:after="0" w:line="480" w:lineRule="auto"/>
        <w:jc w:val="center"/>
        <w:rPr>
          <w:rStyle w:val="fnt0"/>
          <w:rFonts w:ascii="Times New Roman" w:hAnsi="Times New Roman"/>
          <w:b/>
          <w:bCs/>
          <w:sz w:val="24"/>
          <w:szCs w:val="24"/>
        </w:rPr>
      </w:pPr>
      <w:r>
        <w:rPr>
          <w:rStyle w:val="fnt0"/>
          <w:rFonts w:ascii="Times New Roman" w:hAnsi="Times New Roman"/>
          <w:sz w:val="24"/>
          <w:szCs w:val="24"/>
        </w:rPr>
        <w:t>Geoffery Tyler Van Antwerp</w:t>
      </w:r>
    </w:p>
    <w:p w14:paraId="2B961631" w14:textId="4D069375" w:rsidR="00884C6E" w:rsidRDefault="000D23D2" w:rsidP="00216112">
      <w:pPr>
        <w:spacing w:after="0" w:line="480" w:lineRule="auto"/>
        <w:jc w:val="center"/>
        <w:rPr>
          <w:rStyle w:val="fnt0"/>
          <w:rFonts w:ascii="Times New Roman" w:hAnsi="Times New Roman"/>
          <w:sz w:val="24"/>
          <w:szCs w:val="24"/>
        </w:rPr>
      </w:pPr>
      <w:r w:rsidRPr="004412A2">
        <w:rPr>
          <w:rStyle w:val="fnt0"/>
          <w:rFonts w:ascii="Times New Roman" w:hAnsi="Times New Roman"/>
          <w:sz w:val="24"/>
          <w:szCs w:val="24"/>
        </w:rPr>
        <w:t>Colorado S</w:t>
      </w:r>
      <w:r w:rsidR="006C3ABB">
        <w:rPr>
          <w:rStyle w:val="fnt0"/>
          <w:rFonts w:ascii="Times New Roman" w:hAnsi="Times New Roman"/>
          <w:sz w:val="24"/>
          <w:szCs w:val="24"/>
        </w:rPr>
        <w:t xml:space="preserve">tate University </w:t>
      </w:r>
      <w:r w:rsidR="00C51525">
        <w:rPr>
          <w:rStyle w:val="fnt0"/>
          <w:rFonts w:ascii="Times New Roman" w:hAnsi="Times New Roman"/>
          <w:sz w:val="24"/>
          <w:szCs w:val="24"/>
        </w:rPr>
        <w:t>Global</w:t>
      </w:r>
    </w:p>
    <w:p w14:paraId="7F12D40E" w14:textId="13BA8A26" w:rsidR="000A0D70" w:rsidRDefault="7844DB0B" w:rsidP="005158DB">
      <w:pPr>
        <w:spacing w:after="0" w:line="480" w:lineRule="auto"/>
        <w:jc w:val="center"/>
        <w:rPr>
          <w:rStyle w:val="fnt0"/>
          <w:rFonts w:ascii="Times New Roman" w:hAnsi="Times New Roman"/>
          <w:sz w:val="24"/>
          <w:szCs w:val="24"/>
        </w:rPr>
      </w:pPr>
      <w:r w:rsidRPr="7844DB0B">
        <w:rPr>
          <w:rStyle w:val="fnt0"/>
          <w:rFonts w:ascii="Times New Roman" w:hAnsi="Times New Roman"/>
          <w:sz w:val="24"/>
          <w:szCs w:val="24"/>
        </w:rPr>
        <w:t xml:space="preserve"> </w:t>
      </w:r>
      <w:r w:rsidR="001318AE">
        <w:rPr>
          <w:rStyle w:val="fnt0"/>
          <w:rFonts w:ascii="Times New Roman" w:hAnsi="Times New Roman"/>
          <w:sz w:val="24"/>
          <w:szCs w:val="24"/>
        </w:rPr>
        <w:t>Mr. Farhad Bari</w:t>
      </w:r>
    </w:p>
    <w:p w14:paraId="5DA6390E" w14:textId="77777777" w:rsidR="00E46FED" w:rsidRDefault="00E46FED" w:rsidP="7844DB0B">
      <w:pPr>
        <w:spacing w:after="0" w:line="480" w:lineRule="auto"/>
        <w:jc w:val="center"/>
        <w:rPr>
          <w:rStyle w:val="fnt0"/>
          <w:rFonts w:ascii="Times New Roman" w:hAnsi="Times New Roman"/>
          <w:sz w:val="24"/>
          <w:szCs w:val="24"/>
        </w:rPr>
      </w:pPr>
      <w:r>
        <w:rPr>
          <w:rStyle w:val="fnt0"/>
          <w:rFonts w:ascii="Times New Roman" w:hAnsi="Times New Roman"/>
          <w:sz w:val="24"/>
          <w:szCs w:val="24"/>
        </w:rPr>
        <w:t xml:space="preserve">CSC475 </w:t>
      </w:r>
    </w:p>
    <w:p w14:paraId="61F62254" w14:textId="72D869FF" w:rsidR="00C51525" w:rsidRDefault="00983A58" w:rsidP="7844DB0B">
      <w:pPr>
        <w:spacing w:after="0" w:line="480" w:lineRule="auto"/>
        <w:jc w:val="center"/>
        <w:rPr>
          <w:rStyle w:val="fnt0"/>
          <w:rFonts w:ascii="Times New Roman" w:hAnsi="Times New Roman"/>
          <w:sz w:val="24"/>
          <w:szCs w:val="24"/>
        </w:rPr>
      </w:pPr>
      <w:r>
        <w:rPr>
          <w:rStyle w:val="fnt0"/>
          <w:rFonts w:ascii="Times New Roman" w:hAnsi="Times New Roman"/>
          <w:sz w:val="24"/>
          <w:szCs w:val="24"/>
        </w:rPr>
        <w:t>9</w:t>
      </w:r>
      <w:r w:rsidR="00A42D99">
        <w:rPr>
          <w:rStyle w:val="fnt0"/>
          <w:rFonts w:ascii="Times New Roman" w:hAnsi="Times New Roman"/>
          <w:sz w:val="24"/>
          <w:szCs w:val="24"/>
        </w:rPr>
        <w:t>/</w:t>
      </w:r>
      <w:r w:rsidR="00735DD6">
        <w:rPr>
          <w:rStyle w:val="fnt0"/>
          <w:rFonts w:ascii="Times New Roman" w:hAnsi="Times New Roman"/>
          <w:sz w:val="24"/>
          <w:szCs w:val="24"/>
        </w:rPr>
        <w:t>29</w:t>
      </w:r>
      <w:r w:rsidR="00A42D99">
        <w:rPr>
          <w:rStyle w:val="fnt0"/>
          <w:rFonts w:ascii="Times New Roman" w:hAnsi="Times New Roman"/>
          <w:sz w:val="24"/>
          <w:szCs w:val="24"/>
        </w:rPr>
        <w:t>/2024</w:t>
      </w:r>
    </w:p>
    <w:p w14:paraId="5C870955" w14:textId="77777777" w:rsidR="0016410B" w:rsidRPr="000A0D70" w:rsidRDefault="0016410B" w:rsidP="7844DB0B">
      <w:pPr>
        <w:spacing w:after="0" w:line="480" w:lineRule="auto"/>
        <w:jc w:val="center"/>
        <w:rPr>
          <w:rStyle w:val="fnt0"/>
          <w:rFonts w:ascii="Times New Roman" w:hAnsi="Times New Roman"/>
          <w:sz w:val="24"/>
          <w:szCs w:val="24"/>
        </w:rPr>
      </w:pPr>
    </w:p>
    <w:p w14:paraId="3A8FD1A0" w14:textId="50893D74" w:rsidR="00C51525" w:rsidRDefault="00C51525" w:rsidP="00AE067D">
      <w:pPr>
        <w:jc w:val="center"/>
        <w:rPr>
          <w:rFonts w:ascii="Times New Roman" w:hAnsi="Times New Roman"/>
          <w:sz w:val="24"/>
          <w:szCs w:val="24"/>
        </w:rPr>
      </w:pPr>
    </w:p>
    <w:p w14:paraId="31A9E379" w14:textId="77777777" w:rsidR="00F77021" w:rsidRDefault="00C51525" w:rsidP="00F77021">
      <w:pPr>
        <w:tabs>
          <w:tab w:val="left" w:pos="3355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</w:p>
    <w:p w14:paraId="53223664" w14:textId="12569B84" w:rsidR="00F77021" w:rsidRDefault="00F77021" w:rsidP="00F77021">
      <w:pPr>
        <w:tabs>
          <w:tab w:val="left" w:pos="3355"/>
        </w:tabs>
        <w:rPr>
          <w:rFonts w:ascii="Times New Roman" w:hAnsi="Times New Roman"/>
          <w:sz w:val="24"/>
          <w:szCs w:val="24"/>
        </w:rPr>
      </w:pPr>
    </w:p>
    <w:p w14:paraId="661079EA" w14:textId="7778CFAD" w:rsidR="00F77021" w:rsidRDefault="00F77021" w:rsidP="00F77021">
      <w:pPr>
        <w:tabs>
          <w:tab w:val="left" w:pos="3355"/>
        </w:tabs>
        <w:rPr>
          <w:rFonts w:ascii="Times New Roman" w:hAnsi="Times New Roman"/>
          <w:sz w:val="24"/>
          <w:szCs w:val="24"/>
        </w:rPr>
      </w:pPr>
    </w:p>
    <w:p w14:paraId="2E35FB3E" w14:textId="1AB27BBB" w:rsidR="00F77021" w:rsidRDefault="00F77021" w:rsidP="00F77021">
      <w:pPr>
        <w:tabs>
          <w:tab w:val="left" w:pos="3355"/>
        </w:tabs>
        <w:rPr>
          <w:rFonts w:ascii="Times New Roman" w:hAnsi="Times New Roman"/>
          <w:sz w:val="24"/>
          <w:szCs w:val="24"/>
        </w:rPr>
      </w:pPr>
    </w:p>
    <w:p w14:paraId="0159CFD1" w14:textId="3203DFB5" w:rsidR="00985F00" w:rsidRDefault="00985F00" w:rsidP="00F77021">
      <w:pPr>
        <w:tabs>
          <w:tab w:val="left" w:pos="3355"/>
        </w:tabs>
        <w:rPr>
          <w:rFonts w:ascii="Times New Roman" w:hAnsi="Times New Roman"/>
          <w:sz w:val="24"/>
          <w:szCs w:val="24"/>
        </w:rPr>
      </w:pPr>
    </w:p>
    <w:p w14:paraId="4E9C56B5" w14:textId="3668FE56" w:rsidR="00985F00" w:rsidRDefault="00985F00" w:rsidP="00F77021">
      <w:pPr>
        <w:tabs>
          <w:tab w:val="left" w:pos="3355"/>
        </w:tabs>
        <w:rPr>
          <w:rFonts w:ascii="Times New Roman" w:hAnsi="Times New Roman"/>
          <w:sz w:val="24"/>
          <w:szCs w:val="24"/>
        </w:rPr>
      </w:pPr>
    </w:p>
    <w:p w14:paraId="353B9B22" w14:textId="7A63E148" w:rsidR="00985F00" w:rsidRDefault="00985F00" w:rsidP="00F77021">
      <w:pPr>
        <w:tabs>
          <w:tab w:val="left" w:pos="3355"/>
        </w:tabs>
        <w:rPr>
          <w:rFonts w:ascii="Times New Roman" w:hAnsi="Times New Roman"/>
          <w:sz w:val="24"/>
          <w:szCs w:val="24"/>
        </w:rPr>
      </w:pPr>
    </w:p>
    <w:p w14:paraId="07F34BC0" w14:textId="66550819" w:rsidR="001A170E" w:rsidRDefault="001A170E" w:rsidP="00985F00">
      <w:pPr>
        <w:tabs>
          <w:tab w:val="center" w:pos="4680"/>
          <w:tab w:val="left" w:pos="5874"/>
        </w:tabs>
        <w:spacing w:after="0" w:line="480" w:lineRule="auto"/>
        <w:rPr>
          <w:rFonts w:ascii="Times New Roman" w:hAnsi="Times New Roman"/>
          <w:sz w:val="24"/>
          <w:szCs w:val="24"/>
        </w:rPr>
      </w:pPr>
    </w:p>
    <w:p w14:paraId="56716A57" w14:textId="426EF2ED" w:rsidR="00B24548" w:rsidRDefault="000971CD" w:rsidP="00B24548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>
        <w:rPr>
          <w:rFonts w:ascii="Times New Roman" w:eastAsia="Times New Roman" w:hAnsi="Times New Roman"/>
          <w:b/>
          <w:bCs/>
          <w:sz w:val="24"/>
          <w:szCs w:val="24"/>
        </w:rPr>
        <w:lastRenderedPageBreak/>
        <w:t>Analysis</w:t>
      </w:r>
    </w:p>
    <w:p w14:paraId="52D44BBA" w14:textId="6777483B" w:rsidR="00054CAF" w:rsidRPr="00054CAF" w:rsidRDefault="00054CAF" w:rsidP="00054CAF">
      <w:pPr>
        <w:spacing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 w:rsidRPr="00054CAF">
        <w:rPr>
          <w:rFonts w:ascii="Times New Roman" w:eastAsia="Times New Roman" w:hAnsi="Times New Roman"/>
          <w:sz w:val="24"/>
          <w:szCs w:val="24"/>
        </w:rPr>
        <w:t xml:space="preserve">The purpose of this project was to create a simple contact book application that allows users to add, edit, and delete contacts on an Android device. For this, I used </w:t>
      </w:r>
      <w:proofErr w:type="spellStart"/>
      <w:r w:rsidRPr="00054CAF">
        <w:rPr>
          <w:rFonts w:ascii="Times New Roman" w:eastAsia="Times New Roman" w:hAnsi="Times New Roman"/>
          <w:sz w:val="24"/>
          <w:szCs w:val="24"/>
        </w:rPr>
        <w:t>SharedPreferences</w:t>
      </w:r>
      <w:proofErr w:type="spellEnd"/>
      <w:r w:rsidRPr="00054CAF">
        <w:rPr>
          <w:rFonts w:ascii="Times New Roman" w:eastAsia="Times New Roman" w:hAnsi="Times New Roman"/>
          <w:sz w:val="24"/>
          <w:szCs w:val="24"/>
        </w:rPr>
        <w:t xml:space="preserve"> as the storage method, which enabled saving contacts as key-value pairs (with the </w:t>
      </w:r>
      <w:r w:rsidR="00910211" w:rsidRPr="00054CAF">
        <w:rPr>
          <w:rFonts w:ascii="Times New Roman" w:eastAsia="Times New Roman" w:hAnsi="Times New Roman"/>
          <w:sz w:val="24"/>
          <w:szCs w:val="24"/>
        </w:rPr>
        <w:t>contact’s</w:t>
      </w:r>
      <w:r w:rsidRPr="00054CAF">
        <w:rPr>
          <w:rFonts w:ascii="Times New Roman" w:eastAsia="Times New Roman" w:hAnsi="Times New Roman"/>
          <w:sz w:val="24"/>
          <w:szCs w:val="24"/>
        </w:rPr>
        <w:t xml:space="preserve"> name as the key and the phone number as the value). The goal was to keep things simple while ensuring the application provided the basic functionality of managing contacts.</w:t>
      </w:r>
    </w:p>
    <w:p w14:paraId="3EAD9755" w14:textId="661AFEE2" w:rsidR="00054CAF" w:rsidRPr="00054CAF" w:rsidRDefault="00054CAF" w:rsidP="00054CAF">
      <w:pPr>
        <w:spacing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 w:rsidRPr="00054CAF">
        <w:rPr>
          <w:rFonts w:ascii="Times New Roman" w:eastAsia="Times New Roman" w:hAnsi="Times New Roman"/>
          <w:sz w:val="24"/>
          <w:szCs w:val="24"/>
        </w:rPr>
        <w:t>During development, the biggest challenge I encountered was making the interaction with the contact list smoother. Initially, users could only manage contacts by manually entering the</w:t>
      </w:r>
      <w:r w:rsidR="00910211">
        <w:rPr>
          <w:rFonts w:ascii="Times New Roman" w:eastAsia="Times New Roman" w:hAnsi="Times New Roman"/>
          <w:sz w:val="24"/>
          <w:szCs w:val="24"/>
        </w:rPr>
        <w:t>ir</w:t>
      </w:r>
      <w:r w:rsidRPr="00054CAF">
        <w:rPr>
          <w:rFonts w:ascii="Times New Roman" w:eastAsia="Times New Roman" w:hAnsi="Times New Roman"/>
          <w:sz w:val="24"/>
          <w:szCs w:val="24"/>
        </w:rPr>
        <w:t xml:space="preserve"> name and phone number into text fields. This wasn’t very user-friendly, especially when there were multiple contacts. To improve the experience, I added functionality that allows users to select a contact by tapping on it from the list. Once a contact is selected, its details are automatically filled in the input fields, making it much easier to edit or delete without re-entering information. Implementing this required working with the </w:t>
      </w:r>
      <w:proofErr w:type="spellStart"/>
      <w:r w:rsidRPr="00054CAF">
        <w:rPr>
          <w:rFonts w:ascii="Times New Roman" w:eastAsia="Times New Roman" w:hAnsi="Times New Roman"/>
          <w:sz w:val="24"/>
          <w:szCs w:val="24"/>
        </w:rPr>
        <w:t>ListView</w:t>
      </w:r>
      <w:proofErr w:type="spellEnd"/>
      <w:r w:rsidRPr="00054CAF">
        <w:rPr>
          <w:rFonts w:ascii="Times New Roman" w:eastAsia="Times New Roman" w:hAnsi="Times New Roman"/>
          <w:sz w:val="24"/>
          <w:szCs w:val="24"/>
        </w:rPr>
        <w:t xml:space="preserve"> and handling user selections via an </w:t>
      </w:r>
      <w:proofErr w:type="spellStart"/>
      <w:r w:rsidRPr="00054CAF">
        <w:rPr>
          <w:rFonts w:ascii="Times New Roman" w:eastAsia="Times New Roman" w:hAnsi="Times New Roman"/>
          <w:sz w:val="24"/>
          <w:szCs w:val="24"/>
        </w:rPr>
        <w:t>OnItemClickListener</w:t>
      </w:r>
      <w:proofErr w:type="spellEnd"/>
      <w:r w:rsidRPr="00054CAF">
        <w:rPr>
          <w:rFonts w:ascii="Times New Roman" w:eastAsia="Times New Roman" w:hAnsi="Times New Roman"/>
          <w:sz w:val="24"/>
          <w:szCs w:val="24"/>
        </w:rPr>
        <w:t>. Another small challenge was ensuring that the list of contacts updated instantly whenever a contact was added, edited, or deleted. This was resolved by refreshing the contact list after each action.</w:t>
      </w:r>
    </w:p>
    <w:p w14:paraId="4BAF58D4" w14:textId="35605CF0" w:rsidR="000971CD" w:rsidRPr="00054CAF" w:rsidRDefault="00054CAF" w:rsidP="00910211">
      <w:pPr>
        <w:spacing w:line="480" w:lineRule="auto"/>
        <w:ind w:firstLine="720"/>
        <w:rPr>
          <w:rFonts w:ascii="Times New Roman" w:eastAsia="Times New Roman" w:hAnsi="Times New Roman"/>
          <w:sz w:val="24"/>
          <w:szCs w:val="24"/>
        </w:rPr>
      </w:pPr>
      <w:r w:rsidRPr="00054CAF">
        <w:rPr>
          <w:rFonts w:ascii="Times New Roman" w:eastAsia="Times New Roman" w:hAnsi="Times New Roman"/>
          <w:sz w:val="24"/>
          <w:szCs w:val="24"/>
        </w:rPr>
        <w:t xml:space="preserve">Through this project, I got hands-on experience with </w:t>
      </w:r>
      <w:proofErr w:type="spellStart"/>
      <w:r w:rsidRPr="00054CAF">
        <w:rPr>
          <w:rFonts w:ascii="Times New Roman" w:eastAsia="Times New Roman" w:hAnsi="Times New Roman"/>
          <w:sz w:val="24"/>
          <w:szCs w:val="24"/>
        </w:rPr>
        <w:t>SharedPreferences</w:t>
      </w:r>
      <w:proofErr w:type="spellEnd"/>
      <w:r w:rsidRPr="00054CAF">
        <w:rPr>
          <w:rFonts w:ascii="Times New Roman" w:eastAsia="Times New Roman" w:hAnsi="Times New Roman"/>
          <w:sz w:val="24"/>
          <w:szCs w:val="24"/>
        </w:rPr>
        <w:t xml:space="preserve">, which is a lightweight storage solution for small amounts of key-value data in Android. I also </w:t>
      </w:r>
      <w:r w:rsidR="00014F56">
        <w:rPr>
          <w:rFonts w:ascii="Times New Roman" w:eastAsia="Times New Roman" w:hAnsi="Times New Roman"/>
          <w:sz w:val="24"/>
          <w:szCs w:val="24"/>
        </w:rPr>
        <w:t>improved</w:t>
      </w:r>
      <w:r w:rsidRPr="00054CAF">
        <w:rPr>
          <w:rFonts w:ascii="Times New Roman" w:eastAsia="Times New Roman" w:hAnsi="Times New Roman"/>
          <w:sz w:val="24"/>
          <w:szCs w:val="24"/>
        </w:rPr>
        <w:t xml:space="preserve"> my skills in designing user interfaces with </w:t>
      </w:r>
      <w:proofErr w:type="spellStart"/>
      <w:r w:rsidRPr="00054CAF">
        <w:rPr>
          <w:rFonts w:ascii="Times New Roman" w:eastAsia="Times New Roman" w:hAnsi="Times New Roman"/>
          <w:sz w:val="24"/>
          <w:szCs w:val="24"/>
        </w:rPr>
        <w:t>EditText</w:t>
      </w:r>
      <w:proofErr w:type="spellEnd"/>
      <w:r w:rsidRPr="00054CAF">
        <w:rPr>
          <w:rFonts w:ascii="Times New Roman" w:eastAsia="Times New Roman" w:hAnsi="Times New Roman"/>
          <w:sz w:val="24"/>
          <w:szCs w:val="24"/>
        </w:rPr>
        <w:t xml:space="preserve">, Buttons, and </w:t>
      </w:r>
      <w:proofErr w:type="spellStart"/>
      <w:r w:rsidRPr="00054CAF">
        <w:rPr>
          <w:rFonts w:ascii="Times New Roman" w:eastAsia="Times New Roman" w:hAnsi="Times New Roman"/>
          <w:sz w:val="24"/>
          <w:szCs w:val="24"/>
        </w:rPr>
        <w:t>ListView</w:t>
      </w:r>
      <w:proofErr w:type="spellEnd"/>
      <w:r w:rsidRPr="00054CAF">
        <w:rPr>
          <w:rFonts w:ascii="Times New Roman" w:eastAsia="Times New Roman" w:hAnsi="Times New Roman"/>
          <w:sz w:val="24"/>
          <w:szCs w:val="24"/>
        </w:rPr>
        <w:t xml:space="preserve">, as well as handling user input and making the UI more dynamic with immediate feedback. Learning how to handle Android UI events, especially for user selections in </w:t>
      </w:r>
      <w:proofErr w:type="spellStart"/>
      <w:r w:rsidRPr="00054CAF">
        <w:rPr>
          <w:rFonts w:ascii="Times New Roman" w:eastAsia="Times New Roman" w:hAnsi="Times New Roman"/>
          <w:sz w:val="24"/>
          <w:szCs w:val="24"/>
        </w:rPr>
        <w:t>ListView</w:t>
      </w:r>
      <w:proofErr w:type="spellEnd"/>
      <w:r w:rsidRPr="00054CAF">
        <w:rPr>
          <w:rFonts w:ascii="Times New Roman" w:eastAsia="Times New Roman" w:hAnsi="Times New Roman"/>
          <w:sz w:val="24"/>
          <w:szCs w:val="24"/>
        </w:rPr>
        <w:t>, was particularly valuable.</w:t>
      </w:r>
      <w:r w:rsidR="00910211">
        <w:rPr>
          <w:rFonts w:ascii="Times New Roman" w:eastAsia="Times New Roman" w:hAnsi="Times New Roman"/>
          <w:sz w:val="24"/>
          <w:szCs w:val="24"/>
        </w:rPr>
        <w:t xml:space="preserve"> Another obstacle that I am continuing to improve on throughout the weeks is working with the Android Studio. Getting the project formatted correctly has been a challenge but it is getting easier with </w:t>
      </w:r>
      <w:r w:rsidR="00910211">
        <w:rPr>
          <w:rFonts w:ascii="Times New Roman" w:eastAsia="Times New Roman" w:hAnsi="Times New Roman"/>
          <w:sz w:val="24"/>
          <w:szCs w:val="24"/>
        </w:rPr>
        <w:lastRenderedPageBreak/>
        <w:t xml:space="preserve">each passing week.  </w:t>
      </w:r>
      <w:r w:rsidRPr="00054CAF">
        <w:rPr>
          <w:rFonts w:ascii="Times New Roman" w:eastAsia="Times New Roman" w:hAnsi="Times New Roman"/>
          <w:sz w:val="24"/>
          <w:szCs w:val="24"/>
        </w:rPr>
        <w:t xml:space="preserve">Overall, this project was a great way to practice not only the core concepts of data storage and retrieval but also how to make simple Android applications more user-friendly. </w:t>
      </w:r>
    </w:p>
    <w:p w14:paraId="6B3330B8" w14:textId="77777777" w:rsidR="00422D00" w:rsidRDefault="00422D00" w:rsidP="00597EF6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</w:p>
    <w:p w14:paraId="4B87C456" w14:textId="77777777" w:rsidR="00071F07" w:rsidRDefault="00071F07" w:rsidP="00597EF6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</w:p>
    <w:p w14:paraId="09491560" w14:textId="77777777" w:rsidR="00071F07" w:rsidRDefault="00071F07" w:rsidP="00597EF6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</w:p>
    <w:p w14:paraId="640EFE3E" w14:textId="77777777" w:rsidR="00071F07" w:rsidRDefault="00071F07" w:rsidP="00597EF6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</w:p>
    <w:p w14:paraId="631911CB" w14:textId="77777777" w:rsidR="00071F07" w:rsidRDefault="00071F07" w:rsidP="00597EF6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</w:p>
    <w:p w14:paraId="69934547" w14:textId="77777777" w:rsidR="00071F07" w:rsidRDefault="00071F07" w:rsidP="00597EF6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</w:p>
    <w:p w14:paraId="0B01152E" w14:textId="77777777" w:rsidR="00071F07" w:rsidRDefault="00071F07" w:rsidP="00597EF6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</w:p>
    <w:p w14:paraId="74BAFC81" w14:textId="77777777" w:rsidR="00071F07" w:rsidRDefault="00071F07" w:rsidP="00597EF6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</w:p>
    <w:p w14:paraId="773732B7" w14:textId="77777777" w:rsidR="00071F07" w:rsidRDefault="00071F07" w:rsidP="00597EF6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</w:p>
    <w:p w14:paraId="20BFADAA" w14:textId="77777777" w:rsidR="00071F07" w:rsidRDefault="00071F07" w:rsidP="00597EF6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</w:p>
    <w:p w14:paraId="7401621B" w14:textId="77777777" w:rsidR="00071F07" w:rsidRDefault="00071F07" w:rsidP="00597EF6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</w:p>
    <w:p w14:paraId="2EA4E7CA" w14:textId="77777777" w:rsidR="00071F07" w:rsidRDefault="00071F07" w:rsidP="00597EF6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</w:p>
    <w:p w14:paraId="14EB5A93" w14:textId="77777777" w:rsidR="00071F07" w:rsidRDefault="00071F07" w:rsidP="00597EF6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</w:p>
    <w:p w14:paraId="74F9AA82" w14:textId="77777777" w:rsidR="00071F07" w:rsidRDefault="00071F07" w:rsidP="00597EF6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</w:p>
    <w:p w14:paraId="46A94E3F" w14:textId="77777777" w:rsidR="00071F07" w:rsidRDefault="00071F07" w:rsidP="00597EF6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</w:p>
    <w:p w14:paraId="6B26C3BC" w14:textId="77777777" w:rsidR="00071F07" w:rsidRDefault="00071F07" w:rsidP="00597EF6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</w:p>
    <w:p w14:paraId="4E45E263" w14:textId="77777777" w:rsidR="00071F07" w:rsidRDefault="00071F07" w:rsidP="00597EF6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</w:p>
    <w:p w14:paraId="3BA1CD5C" w14:textId="77777777" w:rsidR="00071F07" w:rsidRDefault="00071F07" w:rsidP="00597EF6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</w:p>
    <w:p w14:paraId="229DD966" w14:textId="77777777" w:rsidR="00071F07" w:rsidRDefault="00071F07" w:rsidP="00597EF6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</w:p>
    <w:p w14:paraId="3EBA87D2" w14:textId="77777777" w:rsidR="00071F07" w:rsidRDefault="00071F07" w:rsidP="00597EF6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</w:p>
    <w:p w14:paraId="3EF4DB76" w14:textId="77777777" w:rsidR="00071F07" w:rsidRDefault="00071F07" w:rsidP="00597EF6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</w:p>
    <w:p w14:paraId="23D1F6ED" w14:textId="77777777" w:rsidR="00910211" w:rsidRDefault="00910211" w:rsidP="00910211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</w:p>
    <w:p w14:paraId="2481CC27" w14:textId="48B0058E" w:rsidR="00F219FE" w:rsidRPr="000971CD" w:rsidRDefault="000971CD" w:rsidP="00C96FEE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 w:rsidRPr="000971CD">
        <w:rPr>
          <w:rFonts w:ascii="Times New Roman" w:eastAsia="Times New Roman" w:hAnsi="Times New Roman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1CFFF6A2" wp14:editId="6957176C">
                <wp:simplePos x="0" y="0"/>
                <wp:positionH relativeFrom="margin">
                  <wp:align>right</wp:align>
                </wp:positionH>
                <wp:positionV relativeFrom="paragraph">
                  <wp:posOffset>482600</wp:posOffset>
                </wp:positionV>
                <wp:extent cx="5924550" cy="4273550"/>
                <wp:effectExtent l="0" t="0" r="1905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4273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966B98" w14:textId="4A5152FD" w:rsidR="00F219FE" w:rsidRDefault="000971C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CE9982A" wp14:editId="5F1E3C4C">
                                  <wp:extent cx="5732780" cy="3981450"/>
                                  <wp:effectExtent l="0" t="0" r="1270" b="0"/>
                                  <wp:docPr id="687604305" name="Picture 1" descr="A computer screen shot of a program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87604305" name="Picture 1" descr="A computer screen shot of a program&#10;&#10;Description automatically generated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732780" cy="39814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FFF6A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5.3pt;margin-top:38pt;width:466.5pt;height:336.5pt;z-index:25165824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">
                <v:textbox>
                  <w:txbxContent>
                    <w:p w14:paraId="6F966B98" w14:textId="4A5152FD" w:rsidR="00F219FE" w:rsidRDefault="000971CD">
                      <w:r>
                        <w:rPr>
                          <w:noProof/>
                        </w:rPr>
                        <w:drawing>
                          <wp:inline distT="0" distB="0" distL="0" distR="0" wp14:anchorId="2CE9982A" wp14:editId="5F1E3C4C">
                            <wp:extent cx="5732780" cy="3981450"/>
                            <wp:effectExtent l="0" t="0" r="1270" b="0"/>
                            <wp:docPr id="687604305" name="Picture 1" descr="A computer screen shot of a program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87604305" name="Picture 1" descr="A computer screen shot of a program&#10;&#10;Description automatically generated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732780" cy="39814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219FE" w:rsidRPr="000971CD">
        <w:rPr>
          <w:rFonts w:ascii="Times New Roman" w:eastAsia="Times New Roman" w:hAnsi="Times New Roman"/>
          <w:b/>
          <w:bCs/>
          <w:sz w:val="24"/>
          <w:szCs w:val="24"/>
        </w:rPr>
        <w:t>Screenshot</w:t>
      </w:r>
    </w:p>
    <w:p w14:paraId="5896A9F6" w14:textId="0C951B0C" w:rsidR="00F219FE" w:rsidRDefault="00F219FE" w:rsidP="00F219FE">
      <w:pPr>
        <w:spacing w:line="24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p w14:paraId="0BA59E25" w14:textId="77777777" w:rsidR="00F219FE" w:rsidRDefault="00F219FE" w:rsidP="00071F07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7C89467F" w14:textId="77777777" w:rsidR="00F219FE" w:rsidRDefault="00F219FE" w:rsidP="00071F07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128DABE8" w14:textId="77777777" w:rsidR="00F219FE" w:rsidRDefault="00F219FE" w:rsidP="00071F07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44898247" w14:textId="77777777" w:rsidR="00F219FE" w:rsidRDefault="00F219FE" w:rsidP="00071F07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42B96D30" w14:textId="77777777" w:rsidR="00F219FE" w:rsidRDefault="00F219FE" w:rsidP="00071F07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057BBBB4" w14:textId="77777777" w:rsidR="00F219FE" w:rsidRDefault="00F219FE" w:rsidP="00071F07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091ABC67" w14:textId="77777777" w:rsidR="00F219FE" w:rsidRDefault="00F219FE" w:rsidP="00071F07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45D034CC" w14:textId="77777777" w:rsidR="00F219FE" w:rsidRDefault="00F219FE" w:rsidP="00071F07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3FCFA247" w14:textId="77777777" w:rsidR="00F219FE" w:rsidRDefault="00F219FE" w:rsidP="00071F07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510C1C1D" w14:textId="77777777" w:rsidR="000971CD" w:rsidRDefault="000971CD" w:rsidP="000971CD">
      <w:pPr>
        <w:spacing w:line="240" w:lineRule="auto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73CBC9FB" w14:textId="589F7680" w:rsidR="00071F07" w:rsidRDefault="00071F07" w:rsidP="000971CD">
      <w:pPr>
        <w:spacing w:line="240" w:lineRule="auto"/>
        <w:jc w:val="center"/>
        <w:rPr>
          <w:rFonts w:ascii="Times New Roman" w:eastAsia="Times New Roman" w:hAnsi="Times New Roman"/>
          <w:b/>
          <w:bCs/>
          <w:sz w:val="24"/>
          <w:szCs w:val="24"/>
        </w:rPr>
      </w:pPr>
      <w:r w:rsidRPr="00071F07">
        <w:rPr>
          <w:rFonts w:ascii="Times New Roman" w:eastAsia="Times New Roman" w:hAnsi="Times New Roman"/>
          <w:b/>
          <w:bCs/>
          <w:sz w:val="24"/>
          <w:szCs w:val="24"/>
        </w:rPr>
        <w:lastRenderedPageBreak/>
        <w:t>Source Code</w:t>
      </w:r>
    </w:p>
    <w:p w14:paraId="3321D13C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package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com.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example.contactbook</w:t>
      </w:r>
      <w:proofErr w:type="spellEnd"/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;</w:t>
      </w:r>
    </w:p>
    <w:p w14:paraId="3364B07B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import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android.content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.SharedPreferences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;</w:t>
      </w:r>
    </w:p>
    <w:p w14:paraId="38D335AD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import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android.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os.Bundle</w:t>
      </w:r>
      <w:proofErr w:type="spellEnd"/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;</w:t>
      </w:r>
    </w:p>
    <w:p w14:paraId="19BF0345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import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android.view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.View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;</w:t>
      </w:r>
    </w:p>
    <w:p w14:paraId="4FED243D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import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android.widget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.AdapterView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;</w:t>
      </w:r>
    </w:p>
    <w:p w14:paraId="57941E83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import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android.widget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.Button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;</w:t>
      </w:r>
    </w:p>
    <w:p w14:paraId="68636613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import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android.widget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.EditTex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;</w:t>
      </w:r>
    </w:p>
    <w:p w14:paraId="484FC29D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import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android.widget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.ListView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;</w:t>
      </w:r>
    </w:p>
    <w:p w14:paraId="36E9E777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import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android.widget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.ArrayAdapter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;</w:t>
      </w:r>
    </w:p>
    <w:p w14:paraId="46617F52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import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androidx.appcompat.app.AppCompatActivity</w:t>
      </w:r>
      <w:proofErr w:type="spellEnd"/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;</w:t>
      </w:r>
    </w:p>
    <w:p w14:paraId="255E4462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import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java.util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.Map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;</w:t>
      </w:r>
    </w:p>
    <w:p w14:paraId="2C72240B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import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java.util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.ArrayLis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;</w:t>
      </w:r>
    </w:p>
    <w:p w14:paraId="31DD7591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</w:p>
    <w:p w14:paraId="17F3FEAA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public class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MainActivity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 extends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AppCompatActivity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 {</w:t>
      </w:r>
    </w:p>
    <w:p w14:paraId="067D8213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EditTex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editTextName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editTextPhone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;</w:t>
      </w:r>
      <w:proofErr w:type="gramEnd"/>
    </w:p>
    <w:p w14:paraId="17F3BCDD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Button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buttonAdd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buttonEdi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,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buttonDelete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;</w:t>
      </w:r>
      <w:proofErr w:type="gramEnd"/>
    </w:p>
    <w:p w14:paraId="7CA13955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SharedPreferences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sharedPreferences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;</w:t>
      </w:r>
      <w:proofErr w:type="gramEnd"/>
    </w:p>
    <w:p w14:paraId="502163EB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ListView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listViewContacts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;</w:t>
      </w:r>
      <w:proofErr w:type="gramEnd"/>
    </w:p>
    <w:p w14:paraId="2C0319E5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ArrayAdapter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&lt;String&gt; 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adapter;</w:t>
      </w:r>
      <w:proofErr w:type="gramEnd"/>
    </w:p>
    <w:p w14:paraId="0E0532C6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ArrayLis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&lt;String&gt;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contactsLis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;</w:t>
      </w:r>
      <w:proofErr w:type="gramEnd"/>
    </w:p>
    <w:p w14:paraId="78797B77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String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selectedContactName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 = 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null;</w:t>
      </w:r>
      <w:proofErr w:type="gramEnd"/>
    </w:p>
    <w:p w14:paraId="67828481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@Override</w:t>
      </w:r>
    </w:p>
    <w:p w14:paraId="152247DF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protected void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onCreate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 xml:space="preserve">Bundle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savedInstanceState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) {</w:t>
      </w:r>
    </w:p>
    <w:p w14:paraId="5F2BE4EA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super.onCreate</w:t>
      </w:r>
      <w:proofErr w:type="spellEnd"/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savedInstanceState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);</w:t>
      </w:r>
    </w:p>
    <w:p w14:paraId="31F9D9F9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setContentView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R.layout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.activity_main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);</w:t>
      </w:r>
    </w:p>
    <w:p w14:paraId="592BEDB0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editTextName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 =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findViewById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R.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id.editTextName</w:t>
      </w:r>
      <w:proofErr w:type="spellEnd"/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);</w:t>
      </w:r>
    </w:p>
    <w:p w14:paraId="054A56AD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lastRenderedPageBreak/>
        <w:t xml:space="preserve">    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editTextPhone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 =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findViewById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R.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id.editTextPhone</w:t>
      </w:r>
      <w:proofErr w:type="spellEnd"/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);</w:t>
      </w:r>
    </w:p>
    <w:p w14:paraId="0FEBE73E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buttonAdd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 =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findViewById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R.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id.buttonAdd</w:t>
      </w:r>
      <w:proofErr w:type="spellEnd"/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);</w:t>
      </w:r>
    </w:p>
    <w:p w14:paraId="6812F86F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buttonEdi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 =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findViewById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R.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id.buttonEdit</w:t>
      </w:r>
      <w:proofErr w:type="spellEnd"/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);</w:t>
      </w:r>
    </w:p>
    <w:p w14:paraId="3AD19C08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buttonDelete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 =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findViewById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R.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id.buttonDelete</w:t>
      </w:r>
      <w:proofErr w:type="spellEnd"/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);</w:t>
      </w:r>
    </w:p>
    <w:p w14:paraId="165BB35A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listViewContacts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 =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findViewById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R.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id.listViewContacts</w:t>
      </w:r>
      <w:proofErr w:type="spellEnd"/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);</w:t>
      </w:r>
    </w:p>
    <w:p w14:paraId="56FC525E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sharedPreferences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 =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getSharedPreferences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"contacts", MODE_PRIVATE);</w:t>
      </w:r>
    </w:p>
    <w:p w14:paraId="28F0D5B6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contactsLis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 = new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ArrayLis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&lt;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&gt;(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);</w:t>
      </w:r>
    </w:p>
    <w:p w14:paraId="3A4380BB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adapter = new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ArrayAdapter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&lt;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&gt;(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 xml:space="preserve">this, android.R.layout.simple_list_item_1,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contactsLis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);</w:t>
      </w:r>
    </w:p>
    <w:p w14:paraId="4AAE6910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listViewContacts.setAdapter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adapter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);</w:t>
      </w:r>
      <w:proofErr w:type="gramEnd"/>
    </w:p>
    <w:p w14:paraId="20017091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loadContacts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);</w:t>
      </w:r>
    </w:p>
    <w:p w14:paraId="724837C6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buttonAdd.setOnClickListener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(new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View.OnClickListener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) {</w:t>
      </w:r>
    </w:p>
    <w:p w14:paraId="5790A39C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@Override</w:t>
      </w:r>
    </w:p>
    <w:p w14:paraId="62E17B1A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public void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onClick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View v) {</w:t>
      </w:r>
    </w:p>
    <w:p w14:paraId="7F3C6FB4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    String name =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editTextName.getTex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).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toString</w:t>
      </w:r>
      <w:proofErr w:type="spellEnd"/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();</w:t>
      </w:r>
    </w:p>
    <w:p w14:paraId="4C9655BC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    String phone =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editTextPhone.getTex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).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toString</w:t>
      </w:r>
      <w:proofErr w:type="spellEnd"/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();</w:t>
      </w:r>
    </w:p>
    <w:p w14:paraId="3E63E530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   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addContac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name, phone);</w:t>
      </w:r>
    </w:p>
    <w:p w14:paraId="195C3EC0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}</w:t>
      </w:r>
    </w:p>
    <w:p w14:paraId="02E01D33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});</w:t>
      </w:r>
    </w:p>
    <w:p w14:paraId="6ACCF202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buttonEdit.setOnClickListener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(new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View.OnClickListener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) {</w:t>
      </w:r>
    </w:p>
    <w:p w14:paraId="536D37AE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@Override</w:t>
      </w:r>
    </w:p>
    <w:p w14:paraId="1FFDEFD8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public void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onClick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View v) {</w:t>
      </w:r>
    </w:p>
    <w:p w14:paraId="6BE6FEF1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    if (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selectedContactName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 !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= null) {</w:t>
      </w:r>
    </w:p>
    <w:p w14:paraId="17CF5CB6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        String phone =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editTextPhone.getTex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).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toString</w:t>
      </w:r>
      <w:proofErr w:type="spellEnd"/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();</w:t>
      </w:r>
    </w:p>
    <w:p w14:paraId="09248105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       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editContac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spellStart"/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selectedContactName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, phone);</w:t>
      </w:r>
    </w:p>
    <w:p w14:paraId="58765A8E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    }</w:t>
      </w:r>
    </w:p>
    <w:p w14:paraId="4F7CED33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}</w:t>
      </w:r>
    </w:p>
    <w:p w14:paraId="06A4A1C9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});</w:t>
      </w:r>
    </w:p>
    <w:p w14:paraId="74DF50D7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lastRenderedPageBreak/>
        <w:t xml:space="preserve">    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buttonDelete.setOnClickListener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(new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View.OnClickListener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) {</w:t>
      </w:r>
    </w:p>
    <w:p w14:paraId="362D4A7B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@Override</w:t>
      </w:r>
    </w:p>
    <w:p w14:paraId="028F2CA0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public void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onClick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View v) {</w:t>
      </w:r>
    </w:p>
    <w:p w14:paraId="49AFA4BB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    if (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selectedContactName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 !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= null) {</w:t>
      </w:r>
    </w:p>
    <w:p w14:paraId="724F7306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    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deleteContac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selectedContactName</w:t>
      </w:r>
      <w:proofErr w:type="spellEnd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);</w:t>
      </w:r>
      <w:proofErr w:type="gramEnd"/>
    </w:p>
    <w:p w14:paraId="6CFC9CE5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    }</w:t>
      </w:r>
    </w:p>
    <w:p w14:paraId="321BF6CD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}</w:t>
      </w:r>
    </w:p>
    <w:p w14:paraId="75D7E8D1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});</w:t>
      </w:r>
    </w:p>
    <w:p w14:paraId="770B8BAA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listViewContacts.setOnItemClickListener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(new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AdapterView.OnItemClickListener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) {</w:t>
      </w:r>
    </w:p>
    <w:p w14:paraId="10F9EEC6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@Override</w:t>
      </w:r>
    </w:p>
    <w:p w14:paraId="5F49D8B3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public void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onItemClick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spellStart"/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AdapterView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&lt;?&gt; parent, View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view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, int position, long id) {</w:t>
      </w:r>
    </w:p>
    <w:p w14:paraId="2F0B42C4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    String contact =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contactsList.ge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position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);</w:t>
      </w:r>
      <w:proofErr w:type="gramEnd"/>
    </w:p>
    <w:p w14:paraId="5E0D16B8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    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String[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 xml:space="preserve">]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contactDetails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 =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contact.spli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":");</w:t>
      </w:r>
    </w:p>
    <w:p w14:paraId="372D6F8E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selectedContactName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 =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contactDetails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[0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].trim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(); // Get the contact name</w:t>
      </w:r>
    </w:p>
    <w:p w14:paraId="651D64D7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    String phone =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contactDetails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[1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].trim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(); // Get the phone number</w:t>
      </w:r>
    </w:p>
    <w:p w14:paraId="33B2662C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editTextName.setTex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selectedContactName</w:t>
      </w:r>
      <w:proofErr w:type="spellEnd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);</w:t>
      </w:r>
      <w:proofErr w:type="gramEnd"/>
    </w:p>
    <w:p w14:paraId="5E066632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editTextPhone.setTex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phone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);</w:t>
      </w:r>
      <w:proofErr w:type="gramEnd"/>
    </w:p>
    <w:p w14:paraId="368B7F8E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}</w:t>
      </w:r>
    </w:p>
    <w:p w14:paraId="20A939F0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});</w:t>
      </w:r>
    </w:p>
    <w:p w14:paraId="17206D61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}</w:t>
      </w:r>
    </w:p>
    <w:p w14:paraId="5210D6C3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private void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addContac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String name, String phone) {</w:t>
      </w:r>
    </w:p>
    <w:p w14:paraId="6B0BDD57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SharedPreferences.Editor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 editor =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sharedPreferences.edi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);</w:t>
      </w:r>
      <w:proofErr w:type="gramEnd"/>
    </w:p>
    <w:p w14:paraId="41373F07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editor.putString</w:t>
      </w:r>
      <w:proofErr w:type="spellEnd"/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(name, phone);</w:t>
      </w:r>
    </w:p>
    <w:p w14:paraId="7F79C316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editor.apply</w:t>
      </w:r>
      <w:proofErr w:type="spellEnd"/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();</w:t>
      </w:r>
    </w:p>
    <w:p w14:paraId="7D3E1122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loadContacts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);</w:t>
      </w:r>
    </w:p>
    <w:p w14:paraId="51244627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clearFields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);</w:t>
      </w:r>
    </w:p>
    <w:p w14:paraId="77A4294C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}</w:t>
      </w:r>
    </w:p>
    <w:p w14:paraId="6FD12E5C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lastRenderedPageBreak/>
        <w:t xml:space="preserve">    private void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editContac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String name, String phone) {</w:t>
      </w:r>
    </w:p>
    <w:p w14:paraId="46EC7309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if (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sharedPreferences.contains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name)) {</w:t>
      </w:r>
    </w:p>
    <w:p w14:paraId="78060498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SharedPreferences.Editor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 editor =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sharedPreferences.edi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);</w:t>
      </w:r>
      <w:proofErr w:type="gramEnd"/>
    </w:p>
    <w:p w14:paraId="19EB43BE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editor.putString</w:t>
      </w:r>
      <w:proofErr w:type="spellEnd"/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(name, phone);</w:t>
      </w:r>
    </w:p>
    <w:p w14:paraId="719281B3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editor.apply</w:t>
      </w:r>
      <w:proofErr w:type="spellEnd"/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();</w:t>
      </w:r>
    </w:p>
    <w:p w14:paraId="1C869A47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loadContacts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);</w:t>
      </w:r>
    </w:p>
    <w:p w14:paraId="72D95F25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clearFields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);</w:t>
      </w:r>
    </w:p>
    <w:p w14:paraId="182407FA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}</w:t>
      </w:r>
    </w:p>
    <w:p w14:paraId="3952CD46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}</w:t>
      </w:r>
    </w:p>
    <w:p w14:paraId="3899CCE6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private void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deleteContac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String name) {</w:t>
      </w:r>
    </w:p>
    <w:p w14:paraId="7F565E8E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if (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sharedPreferences.contains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name)) {</w:t>
      </w:r>
    </w:p>
    <w:p w14:paraId="2F7666F9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SharedPreferences.Editor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 editor =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sharedPreferences.edi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);</w:t>
      </w:r>
      <w:proofErr w:type="gramEnd"/>
    </w:p>
    <w:p w14:paraId="6C591BD2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editor.remove</w:t>
      </w:r>
      <w:proofErr w:type="spellEnd"/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(name);</w:t>
      </w:r>
    </w:p>
    <w:p w14:paraId="318D3E6D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editor.apply</w:t>
      </w:r>
      <w:proofErr w:type="spellEnd"/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();</w:t>
      </w:r>
    </w:p>
    <w:p w14:paraId="12A0AE3F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loadContacts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);</w:t>
      </w:r>
    </w:p>
    <w:p w14:paraId="394967C6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clearFields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);</w:t>
      </w:r>
    </w:p>
    <w:p w14:paraId="501EFC4F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}</w:t>
      </w:r>
    </w:p>
    <w:p w14:paraId="4FC23352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}</w:t>
      </w:r>
    </w:p>
    <w:p w14:paraId="6837BBB6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private void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loadContacts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) {</w:t>
      </w:r>
    </w:p>
    <w:p w14:paraId="3D2916AD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contactsList.clear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);</w:t>
      </w:r>
      <w:proofErr w:type="gramEnd"/>
    </w:p>
    <w:p w14:paraId="6C57B15A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Map&lt;String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, ?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 xml:space="preserve">&gt;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allContacts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 =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sharedPreferences.getAll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);</w:t>
      </w:r>
    </w:p>
    <w:p w14:paraId="7B3BC6F9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for (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Map.Entry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&lt;String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, ?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 xml:space="preserve">&gt; entry :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allContacts.entrySe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)) {</w:t>
      </w:r>
    </w:p>
    <w:p w14:paraId="3F4D3345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contactsList.add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entry.getKey</w:t>
      </w:r>
      <w:proofErr w:type="spellEnd"/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 xml:space="preserve">() + ": " +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entry.getValue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).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toString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));</w:t>
      </w:r>
    </w:p>
    <w:p w14:paraId="0FB4BECD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}</w:t>
      </w:r>
    </w:p>
    <w:p w14:paraId="2408850F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adapter.notifyDataSetChanged</w:t>
      </w:r>
      <w:proofErr w:type="spellEnd"/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();</w:t>
      </w:r>
    </w:p>
    <w:p w14:paraId="75E547F8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}</w:t>
      </w:r>
    </w:p>
    <w:p w14:paraId="7806E5C8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private void </w:t>
      </w:r>
      <w:proofErr w:type="spellStart"/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clearFields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</w:t>
      </w:r>
      <w:proofErr w:type="gramEnd"/>
      <w:r w:rsidRPr="00F219FE">
        <w:rPr>
          <w:rFonts w:ascii="Times New Roman" w:eastAsia="Times New Roman" w:hAnsi="Times New Roman"/>
          <w:sz w:val="24"/>
          <w:szCs w:val="24"/>
        </w:rPr>
        <w:t>) {</w:t>
      </w:r>
    </w:p>
    <w:p w14:paraId="3BAA310D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lastRenderedPageBreak/>
        <w:t xml:space="preserve">    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editTextName.setTex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""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);</w:t>
      </w:r>
      <w:proofErr w:type="gramEnd"/>
    </w:p>
    <w:p w14:paraId="0B28A242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editTextPhone.setText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>(""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);</w:t>
      </w:r>
      <w:proofErr w:type="gramEnd"/>
    </w:p>
    <w:p w14:paraId="30E56BFC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    </w:t>
      </w:r>
      <w:proofErr w:type="spellStart"/>
      <w:r w:rsidRPr="00F219FE">
        <w:rPr>
          <w:rFonts w:ascii="Times New Roman" w:eastAsia="Times New Roman" w:hAnsi="Times New Roman"/>
          <w:sz w:val="24"/>
          <w:szCs w:val="24"/>
        </w:rPr>
        <w:t>selectedContactName</w:t>
      </w:r>
      <w:proofErr w:type="spellEnd"/>
      <w:r w:rsidRPr="00F219FE">
        <w:rPr>
          <w:rFonts w:ascii="Times New Roman" w:eastAsia="Times New Roman" w:hAnsi="Times New Roman"/>
          <w:sz w:val="24"/>
          <w:szCs w:val="24"/>
        </w:rPr>
        <w:t xml:space="preserve"> = </w:t>
      </w:r>
      <w:proofErr w:type="gramStart"/>
      <w:r w:rsidRPr="00F219FE">
        <w:rPr>
          <w:rFonts w:ascii="Times New Roman" w:eastAsia="Times New Roman" w:hAnsi="Times New Roman"/>
          <w:sz w:val="24"/>
          <w:szCs w:val="24"/>
        </w:rPr>
        <w:t>null;</w:t>
      </w:r>
      <w:proofErr w:type="gramEnd"/>
    </w:p>
    <w:p w14:paraId="6C6C6A40" w14:textId="77777777" w:rsidR="00F219FE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 xml:space="preserve">    }</w:t>
      </w:r>
    </w:p>
    <w:p w14:paraId="6723B935" w14:textId="163512F0" w:rsidR="00071F07" w:rsidRPr="00F219FE" w:rsidRDefault="00F219FE" w:rsidP="00F219FE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  <w:r w:rsidRPr="00F219FE">
        <w:rPr>
          <w:rFonts w:ascii="Times New Roman" w:eastAsia="Times New Roman" w:hAnsi="Times New Roman"/>
          <w:sz w:val="24"/>
          <w:szCs w:val="24"/>
        </w:rPr>
        <w:t>}</w:t>
      </w:r>
    </w:p>
    <w:p w14:paraId="27BF70A9" w14:textId="090275EC" w:rsidR="0082606B" w:rsidRPr="00597EF6" w:rsidRDefault="0082606B" w:rsidP="00597EF6">
      <w:pPr>
        <w:spacing w:line="240" w:lineRule="auto"/>
        <w:rPr>
          <w:rFonts w:ascii="Times New Roman" w:eastAsia="Times New Roman" w:hAnsi="Times New Roman"/>
          <w:sz w:val="24"/>
          <w:szCs w:val="24"/>
        </w:rPr>
      </w:pPr>
    </w:p>
    <w:p w14:paraId="117D7A05" w14:textId="46253DFF" w:rsidR="00B01F84" w:rsidRPr="00B01F84" w:rsidRDefault="00B01F84" w:rsidP="00B01F84">
      <w:pPr>
        <w:spacing w:line="480" w:lineRule="auto"/>
        <w:ind w:left="720" w:hanging="720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50C8D98A" w14:textId="77777777" w:rsidR="00761370" w:rsidRPr="00A624A7" w:rsidRDefault="00761370" w:rsidP="00A624A7">
      <w:pPr>
        <w:spacing w:line="480" w:lineRule="auto"/>
        <w:ind w:left="720" w:hanging="720"/>
        <w:rPr>
          <w:rFonts w:ascii="Times New Roman" w:eastAsia="Times New Roman" w:hAnsi="Times New Roman"/>
          <w:sz w:val="24"/>
          <w:szCs w:val="24"/>
        </w:rPr>
      </w:pPr>
    </w:p>
    <w:p w14:paraId="1199AA31" w14:textId="77777777" w:rsidR="00A624A7" w:rsidRPr="00710CDD" w:rsidRDefault="00A624A7" w:rsidP="00A624A7">
      <w:pPr>
        <w:spacing w:line="480" w:lineRule="auto"/>
        <w:ind w:left="720" w:hanging="720"/>
        <w:jc w:val="center"/>
        <w:rPr>
          <w:rFonts w:ascii="Times New Roman" w:eastAsia="Times New Roman" w:hAnsi="Times New Roman"/>
          <w:sz w:val="24"/>
          <w:szCs w:val="24"/>
        </w:rPr>
      </w:pPr>
    </w:p>
    <w:sectPr w:rsidR="00A624A7" w:rsidRPr="00710CDD" w:rsidSect="007A6820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D4A56F" w14:textId="77777777" w:rsidR="00315759" w:rsidRDefault="00315759" w:rsidP="00E4761C">
      <w:pPr>
        <w:spacing w:after="0" w:line="240" w:lineRule="auto"/>
      </w:pPr>
      <w:r>
        <w:separator/>
      </w:r>
    </w:p>
  </w:endnote>
  <w:endnote w:type="continuationSeparator" w:id="0">
    <w:p w14:paraId="2FD842DD" w14:textId="77777777" w:rsidR="00315759" w:rsidRDefault="00315759" w:rsidP="00E4761C">
      <w:pPr>
        <w:spacing w:after="0" w:line="240" w:lineRule="auto"/>
      </w:pPr>
      <w:r>
        <w:continuationSeparator/>
      </w:r>
    </w:p>
  </w:endnote>
  <w:endnote w:type="continuationNotice" w:id="1">
    <w:p w14:paraId="438DD925" w14:textId="77777777" w:rsidR="00315759" w:rsidRDefault="0031575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A021F8C" w14:paraId="7EC82C4F" w14:textId="77777777" w:rsidTr="7A021F8C">
      <w:trPr>
        <w:trHeight w:val="300"/>
      </w:trPr>
      <w:tc>
        <w:tcPr>
          <w:tcW w:w="3120" w:type="dxa"/>
        </w:tcPr>
        <w:p w14:paraId="2C6EA5D9" w14:textId="56716B0A" w:rsidR="7A021F8C" w:rsidRDefault="7A021F8C" w:rsidP="7A021F8C">
          <w:pPr>
            <w:pStyle w:val="Header"/>
            <w:ind w:left="-115"/>
          </w:pPr>
        </w:p>
      </w:tc>
      <w:tc>
        <w:tcPr>
          <w:tcW w:w="3120" w:type="dxa"/>
        </w:tcPr>
        <w:p w14:paraId="5D9A273B" w14:textId="79CA4565" w:rsidR="7A021F8C" w:rsidRDefault="7A021F8C" w:rsidP="7A021F8C">
          <w:pPr>
            <w:pStyle w:val="Header"/>
            <w:jc w:val="center"/>
          </w:pPr>
        </w:p>
      </w:tc>
      <w:tc>
        <w:tcPr>
          <w:tcW w:w="3120" w:type="dxa"/>
        </w:tcPr>
        <w:p w14:paraId="50278A1A" w14:textId="73A26A0E" w:rsidR="7A021F8C" w:rsidRDefault="7A021F8C" w:rsidP="7A021F8C">
          <w:pPr>
            <w:pStyle w:val="Header"/>
            <w:ind w:right="-115"/>
            <w:jc w:val="right"/>
          </w:pPr>
        </w:p>
      </w:tc>
    </w:tr>
  </w:tbl>
  <w:p w14:paraId="7F9737E4" w14:textId="5DCA6DB8" w:rsidR="7A021F8C" w:rsidRDefault="7A021F8C" w:rsidP="7A021F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A021F8C" w14:paraId="30BE65A2" w14:textId="77777777" w:rsidTr="7A021F8C">
      <w:trPr>
        <w:trHeight w:val="300"/>
      </w:trPr>
      <w:tc>
        <w:tcPr>
          <w:tcW w:w="3120" w:type="dxa"/>
        </w:tcPr>
        <w:p w14:paraId="2AFA2550" w14:textId="55CB869F" w:rsidR="7A021F8C" w:rsidRDefault="7A021F8C" w:rsidP="7A021F8C">
          <w:pPr>
            <w:pStyle w:val="Header"/>
            <w:ind w:left="-115"/>
          </w:pPr>
        </w:p>
      </w:tc>
      <w:tc>
        <w:tcPr>
          <w:tcW w:w="3120" w:type="dxa"/>
        </w:tcPr>
        <w:p w14:paraId="0D1A5D91" w14:textId="20A0B27A" w:rsidR="7A021F8C" w:rsidRDefault="7A021F8C" w:rsidP="7A021F8C">
          <w:pPr>
            <w:pStyle w:val="Header"/>
            <w:jc w:val="center"/>
          </w:pPr>
        </w:p>
      </w:tc>
      <w:tc>
        <w:tcPr>
          <w:tcW w:w="3120" w:type="dxa"/>
        </w:tcPr>
        <w:p w14:paraId="460B468D" w14:textId="5D567177" w:rsidR="7A021F8C" w:rsidRDefault="7A021F8C" w:rsidP="7A021F8C">
          <w:pPr>
            <w:pStyle w:val="Header"/>
            <w:ind w:right="-115"/>
            <w:jc w:val="right"/>
          </w:pPr>
        </w:p>
      </w:tc>
    </w:tr>
  </w:tbl>
  <w:p w14:paraId="331C9C4F" w14:textId="0397A4F4" w:rsidR="7A021F8C" w:rsidRDefault="7A021F8C" w:rsidP="7A021F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D13ABF" w14:textId="77777777" w:rsidR="00315759" w:rsidRDefault="00315759" w:rsidP="00E4761C">
      <w:pPr>
        <w:spacing w:after="0" w:line="240" w:lineRule="auto"/>
      </w:pPr>
      <w:r>
        <w:separator/>
      </w:r>
    </w:p>
  </w:footnote>
  <w:footnote w:type="continuationSeparator" w:id="0">
    <w:p w14:paraId="56E122F6" w14:textId="77777777" w:rsidR="00315759" w:rsidRDefault="00315759" w:rsidP="00E4761C">
      <w:pPr>
        <w:spacing w:after="0" w:line="240" w:lineRule="auto"/>
      </w:pPr>
      <w:r>
        <w:continuationSeparator/>
      </w:r>
    </w:p>
  </w:footnote>
  <w:footnote w:type="continuationNotice" w:id="1">
    <w:p w14:paraId="2A98D3FE" w14:textId="77777777" w:rsidR="00315759" w:rsidRDefault="0031575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0FCFFA" w14:textId="77777777" w:rsidR="007C77E9" w:rsidRPr="00593C2C" w:rsidRDefault="0036357E" w:rsidP="00260441">
    <w:pPr>
      <w:pStyle w:val="Header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tab/>
    </w:r>
    <w:r w:rsidR="00C51525">
      <w:rPr>
        <w:rFonts w:ascii="Times New Roman" w:hAnsi="Times New Roman"/>
        <w:sz w:val="24"/>
        <w:szCs w:val="24"/>
      </w:rPr>
      <w:tab/>
    </w:r>
    <w:r w:rsidR="007C77E9" w:rsidRPr="00593C2C">
      <w:rPr>
        <w:rFonts w:ascii="Times New Roman" w:hAnsi="Times New Roman"/>
        <w:sz w:val="24"/>
        <w:szCs w:val="24"/>
      </w:rPr>
      <w:fldChar w:fldCharType="begin"/>
    </w:r>
    <w:r w:rsidR="007C77E9" w:rsidRPr="00593C2C">
      <w:rPr>
        <w:rFonts w:ascii="Times New Roman" w:hAnsi="Times New Roman"/>
        <w:sz w:val="24"/>
        <w:szCs w:val="24"/>
      </w:rPr>
      <w:instrText xml:space="preserve"> PAGE   \* MERGEFORMAT </w:instrText>
    </w:r>
    <w:r w:rsidR="007C77E9" w:rsidRPr="00593C2C">
      <w:rPr>
        <w:rFonts w:ascii="Times New Roman" w:hAnsi="Times New Roman"/>
        <w:sz w:val="24"/>
        <w:szCs w:val="24"/>
      </w:rPr>
      <w:fldChar w:fldCharType="separate"/>
    </w:r>
    <w:r w:rsidR="00B15ED7">
      <w:rPr>
        <w:rFonts w:ascii="Times New Roman" w:hAnsi="Times New Roman"/>
        <w:noProof/>
        <w:sz w:val="24"/>
        <w:szCs w:val="24"/>
      </w:rPr>
      <w:t>2</w:t>
    </w:r>
    <w:r w:rsidR="007C77E9" w:rsidRPr="00593C2C">
      <w:rPr>
        <w:rFonts w:ascii="Times New Roman" w:hAnsi="Times New Roman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8042E7" w14:textId="0E031648" w:rsidR="00C51525" w:rsidRPr="00C51525" w:rsidRDefault="7A021F8C" w:rsidP="7A021F8C">
    <w:pPr>
      <w:pStyle w:val="Header"/>
      <w:framePr w:wrap="none" w:vAnchor="text" w:hAnchor="margin" w:xAlign="right" w:y="1"/>
      <w:rPr>
        <w:rStyle w:val="PageNumber"/>
        <w:rFonts w:ascii="Times New Roman" w:hAnsi="Times New Roman"/>
        <w:noProof/>
      </w:rPr>
    </w:pPr>
    <w:r w:rsidRPr="7A021F8C">
      <w:rPr>
        <w:rStyle w:val="PageNumber"/>
        <w:rFonts w:ascii="Times New Roman" w:hAnsi="Times New Roman"/>
        <w:noProof/>
      </w:rPr>
      <w:t>1</w:t>
    </w:r>
  </w:p>
  <w:p w14:paraId="7BF1FE23" w14:textId="090FE24A" w:rsidR="7A021F8C" w:rsidRDefault="7A021F8C" w:rsidP="7A021F8C">
    <w:pPr>
      <w:pStyle w:val="Header"/>
      <w:rPr>
        <w:rStyle w:val="PageNumber"/>
        <w:rFonts w:ascii="Times New Roman" w:hAnsi="Times New Roman"/>
        <w:noProof/>
      </w:rPr>
    </w:pPr>
  </w:p>
  <w:p w14:paraId="3593853D" w14:textId="77777777" w:rsidR="007C77E9" w:rsidRPr="00466FD3" w:rsidRDefault="007C77E9" w:rsidP="00C51525">
    <w:pPr>
      <w:pStyle w:val="Header"/>
      <w:ind w:right="360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922C04"/>
    <w:multiLevelType w:val="multilevel"/>
    <w:tmpl w:val="9B84B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983220"/>
    <w:multiLevelType w:val="multilevel"/>
    <w:tmpl w:val="5CA6C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31049E"/>
    <w:multiLevelType w:val="hybridMultilevel"/>
    <w:tmpl w:val="452CF48A"/>
    <w:lvl w:ilvl="0" w:tplc="F120DEE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8B763B"/>
    <w:multiLevelType w:val="hybridMultilevel"/>
    <w:tmpl w:val="F3F6D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F307F8"/>
    <w:multiLevelType w:val="multilevel"/>
    <w:tmpl w:val="A5E0F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9E4836"/>
    <w:multiLevelType w:val="hybridMultilevel"/>
    <w:tmpl w:val="08B2D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6" w15:restartNumberingAfterBreak="0">
    <w:nsid w:val="48176D45"/>
    <w:multiLevelType w:val="hybridMultilevel"/>
    <w:tmpl w:val="7D826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F14011"/>
    <w:multiLevelType w:val="hybridMultilevel"/>
    <w:tmpl w:val="8BB66B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76A4282">
      <w:numFmt w:val="bullet"/>
      <w:lvlText w:val="·"/>
      <w:lvlJc w:val="left"/>
      <w:pPr>
        <w:ind w:left="1815" w:hanging="375"/>
      </w:pPr>
      <w:rPr>
        <w:rFonts w:ascii="Times New Roman" w:eastAsia="Times New Roman" w:hAnsi="Times New Roman" w:cs="Times New Roman" w:hint="default"/>
        <w:sz w:val="24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5D64A0F"/>
    <w:multiLevelType w:val="multilevel"/>
    <w:tmpl w:val="C0AAB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6A256CA"/>
    <w:multiLevelType w:val="hybridMultilevel"/>
    <w:tmpl w:val="9392C7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A966975"/>
    <w:multiLevelType w:val="hybridMultilevel"/>
    <w:tmpl w:val="08C4A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982051"/>
    <w:multiLevelType w:val="hybridMultilevel"/>
    <w:tmpl w:val="F09C4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4A135A"/>
    <w:multiLevelType w:val="hybridMultilevel"/>
    <w:tmpl w:val="AF1AE4E0"/>
    <w:lvl w:ilvl="0" w:tplc="04243A4A">
      <w:start w:val="1"/>
      <w:numFmt w:val="decimal"/>
      <w:lvlText w:val="%1."/>
      <w:lvlJc w:val="left"/>
      <w:pPr>
        <w:ind w:left="720" w:hanging="360"/>
      </w:pPr>
    </w:lvl>
    <w:lvl w:ilvl="1" w:tplc="841E07C6">
      <w:start w:val="1"/>
      <w:numFmt w:val="lowerLetter"/>
      <w:lvlText w:val="%2."/>
      <w:lvlJc w:val="left"/>
      <w:pPr>
        <w:ind w:left="1440" w:hanging="360"/>
      </w:pPr>
    </w:lvl>
    <w:lvl w:ilvl="2" w:tplc="7018E7E4">
      <w:start w:val="1"/>
      <w:numFmt w:val="lowerRoman"/>
      <w:lvlText w:val="%3."/>
      <w:lvlJc w:val="right"/>
      <w:pPr>
        <w:ind w:left="2160" w:hanging="180"/>
      </w:pPr>
    </w:lvl>
    <w:lvl w:ilvl="3" w:tplc="CB32E390">
      <w:start w:val="1"/>
      <w:numFmt w:val="decimal"/>
      <w:lvlText w:val="%4."/>
      <w:lvlJc w:val="left"/>
      <w:pPr>
        <w:ind w:left="2880" w:hanging="360"/>
      </w:pPr>
    </w:lvl>
    <w:lvl w:ilvl="4" w:tplc="AAC25A16">
      <w:start w:val="1"/>
      <w:numFmt w:val="lowerLetter"/>
      <w:lvlText w:val="%5."/>
      <w:lvlJc w:val="left"/>
      <w:pPr>
        <w:ind w:left="3600" w:hanging="360"/>
      </w:pPr>
    </w:lvl>
    <w:lvl w:ilvl="5" w:tplc="5120957E">
      <w:start w:val="1"/>
      <w:numFmt w:val="lowerRoman"/>
      <w:lvlText w:val="%6."/>
      <w:lvlJc w:val="right"/>
      <w:pPr>
        <w:ind w:left="4320" w:hanging="180"/>
      </w:pPr>
    </w:lvl>
    <w:lvl w:ilvl="6" w:tplc="B1187D38">
      <w:start w:val="1"/>
      <w:numFmt w:val="decimal"/>
      <w:lvlText w:val="%7."/>
      <w:lvlJc w:val="left"/>
      <w:pPr>
        <w:ind w:left="5040" w:hanging="360"/>
      </w:pPr>
    </w:lvl>
    <w:lvl w:ilvl="7" w:tplc="5E08E2BC">
      <w:start w:val="1"/>
      <w:numFmt w:val="lowerLetter"/>
      <w:lvlText w:val="%8."/>
      <w:lvlJc w:val="left"/>
      <w:pPr>
        <w:ind w:left="5760" w:hanging="360"/>
      </w:pPr>
    </w:lvl>
    <w:lvl w:ilvl="8" w:tplc="C4663982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FB69C0"/>
    <w:multiLevelType w:val="hybridMultilevel"/>
    <w:tmpl w:val="7BD8A5EA"/>
    <w:lvl w:ilvl="0" w:tplc="96E08568">
      <w:numFmt w:val="bullet"/>
      <w:lvlText w:val="·"/>
      <w:lvlJc w:val="left"/>
      <w:pPr>
        <w:ind w:left="765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7EE90E26"/>
    <w:multiLevelType w:val="hybridMultilevel"/>
    <w:tmpl w:val="F1865DAA"/>
    <w:lvl w:ilvl="0" w:tplc="96E08568">
      <w:numFmt w:val="bullet"/>
      <w:lvlText w:val="·"/>
      <w:lvlJc w:val="left"/>
      <w:pPr>
        <w:ind w:left="1170" w:hanging="360"/>
      </w:pPr>
      <w:rPr>
        <w:rFonts w:ascii="Times New Roman" w:eastAsia="Times New Roman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num w:numId="1" w16cid:durableId="1890876634">
    <w:abstractNumId w:val="12"/>
  </w:num>
  <w:num w:numId="2" w16cid:durableId="627977963">
    <w:abstractNumId w:val="11"/>
  </w:num>
  <w:num w:numId="3" w16cid:durableId="616447769">
    <w:abstractNumId w:val="7"/>
  </w:num>
  <w:num w:numId="4" w16cid:durableId="1844660964">
    <w:abstractNumId w:val="9"/>
  </w:num>
  <w:num w:numId="5" w16cid:durableId="1341589394">
    <w:abstractNumId w:val="13"/>
  </w:num>
  <w:num w:numId="6" w16cid:durableId="1674797402">
    <w:abstractNumId w:val="14"/>
  </w:num>
  <w:num w:numId="7" w16cid:durableId="533736929">
    <w:abstractNumId w:val="5"/>
  </w:num>
  <w:num w:numId="8" w16cid:durableId="1724138604">
    <w:abstractNumId w:val="6"/>
  </w:num>
  <w:num w:numId="9" w16cid:durableId="1091512092">
    <w:abstractNumId w:val="10"/>
  </w:num>
  <w:num w:numId="10" w16cid:durableId="480390531">
    <w:abstractNumId w:val="3"/>
  </w:num>
  <w:num w:numId="11" w16cid:durableId="492532264">
    <w:abstractNumId w:val="2"/>
  </w:num>
  <w:num w:numId="12" w16cid:durableId="29114901">
    <w:abstractNumId w:val="1"/>
  </w:num>
  <w:num w:numId="13" w16cid:durableId="510725060">
    <w:abstractNumId w:val="4"/>
  </w:num>
  <w:num w:numId="14" w16cid:durableId="603077002">
    <w:abstractNumId w:val="0"/>
  </w:num>
  <w:num w:numId="15" w16cid:durableId="66940687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1sDQ0sjQwtDQzszRR0lEKTi0uzszPAykwqgUAJbWTsCwAAAA="/>
  </w:docVars>
  <w:rsids>
    <w:rsidRoot w:val="00E4761C"/>
    <w:rsid w:val="0000157C"/>
    <w:rsid w:val="00003902"/>
    <w:rsid w:val="00004A9C"/>
    <w:rsid w:val="00004DFD"/>
    <w:rsid w:val="00005B6E"/>
    <w:rsid w:val="000104C6"/>
    <w:rsid w:val="00014F56"/>
    <w:rsid w:val="000215E9"/>
    <w:rsid w:val="00023FE2"/>
    <w:rsid w:val="00025003"/>
    <w:rsid w:val="00025099"/>
    <w:rsid w:val="00026466"/>
    <w:rsid w:val="00030C32"/>
    <w:rsid w:val="0003119E"/>
    <w:rsid w:val="0003384B"/>
    <w:rsid w:val="00033A71"/>
    <w:rsid w:val="00036910"/>
    <w:rsid w:val="00036ED6"/>
    <w:rsid w:val="00042922"/>
    <w:rsid w:val="00044894"/>
    <w:rsid w:val="00045226"/>
    <w:rsid w:val="00045265"/>
    <w:rsid w:val="0004605D"/>
    <w:rsid w:val="00046CF1"/>
    <w:rsid w:val="00046E25"/>
    <w:rsid w:val="000474AC"/>
    <w:rsid w:val="00053D64"/>
    <w:rsid w:val="00053E5A"/>
    <w:rsid w:val="00054CAF"/>
    <w:rsid w:val="000551E1"/>
    <w:rsid w:val="00055876"/>
    <w:rsid w:val="00057AFA"/>
    <w:rsid w:val="00057BBA"/>
    <w:rsid w:val="00057E59"/>
    <w:rsid w:val="0006095F"/>
    <w:rsid w:val="00061EC1"/>
    <w:rsid w:val="000635FF"/>
    <w:rsid w:val="00063BB1"/>
    <w:rsid w:val="00064C25"/>
    <w:rsid w:val="000653D8"/>
    <w:rsid w:val="00071F07"/>
    <w:rsid w:val="0007415E"/>
    <w:rsid w:val="000744BC"/>
    <w:rsid w:val="00075B82"/>
    <w:rsid w:val="000802EC"/>
    <w:rsid w:val="00081229"/>
    <w:rsid w:val="00084906"/>
    <w:rsid w:val="00086C7D"/>
    <w:rsid w:val="000871C0"/>
    <w:rsid w:val="00087FBE"/>
    <w:rsid w:val="00091F1A"/>
    <w:rsid w:val="000936D8"/>
    <w:rsid w:val="00093CD3"/>
    <w:rsid w:val="00094D65"/>
    <w:rsid w:val="000971CD"/>
    <w:rsid w:val="00097E1D"/>
    <w:rsid w:val="000A0D70"/>
    <w:rsid w:val="000A5B59"/>
    <w:rsid w:val="000B15B9"/>
    <w:rsid w:val="000B42A7"/>
    <w:rsid w:val="000C1077"/>
    <w:rsid w:val="000C5436"/>
    <w:rsid w:val="000C59E4"/>
    <w:rsid w:val="000C64B1"/>
    <w:rsid w:val="000C7675"/>
    <w:rsid w:val="000D0095"/>
    <w:rsid w:val="000D01AF"/>
    <w:rsid w:val="000D23D2"/>
    <w:rsid w:val="000E455A"/>
    <w:rsid w:val="000E5AA5"/>
    <w:rsid w:val="000E6503"/>
    <w:rsid w:val="000E7CEA"/>
    <w:rsid w:val="000F169B"/>
    <w:rsid w:val="000F3B02"/>
    <w:rsid w:val="000F6A3E"/>
    <w:rsid w:val="001040EC"/>
    <w:rsid w:val="0010496D"/>
    <w:rsid w:val="00112CDB"/>
    <w:rsid w:val="00113940"/>
    <w:rsid w:val="00114AEE"/>
    <w:rsid w:val="00114C67"/>
    <w:rsid w:val="00115954"/>
    <w:rsid w:val="001318AE"/>
    <w:rsid w:val="00131C5B"/>
    <w:rsid w:val="00134356"/>
    <w:rsid w:val="00135AB9"/>
    <w:rsid w:val="00144E62"/>
    <w:rsid w:val="00144F9B"/>
    <w:rsid w:val="0014700A"/>
    <w:rsid w:val="001474F6"/>
    <w:rsid w:val="00150BC4"/>
    <w:rsid w:val="001537B1"/>
    <w:rsid w:val="0015665F"/>
    <w:rsid w:val="001571CC"/>
    <w:rsid w:val="00160EF0"/>
    <w:rsid w:val="00162EC0"/>
    <w:rsid w:val="001634E8"/>
    <w:rsid w:val="0016410B"/>
    <w:rsid w:val="00167663"/>
    <w:rsid w:val="00172E1A"/>
    <w:rsid w:val="00172FCA"/>
    <w:rsid w:val="00173DDE"/>
    <w:rsid w:val="00175135"/>
    <w:rsid w:val="001829BA"/>
    <w:rsid w:val="001830B3"/>
    <w:rsid w:val="0018453B"/>
    <w:rsid w:val="00185334"/>
    <w:rsid w:val="001907D7"/>
    <w:rsid w:val="001919E0"/>
    <w:rsid w:val="0019386C"/>
    <w:rsid w:val="001977C7"/>
    <w:rsid w:val="001A0545"/>
    <w:rsid w:val="001A0E67"/>
    <w:rsid w:val="001A170E"/>
    <w:rsid w:val="001A19E6"/>
    <w:rsid w:val="001A6C46"/>
    <w:rsid w:val="001A7640"/>
    <w:rsid w:val="001C0980"/>
    <w:rsid w:val="001C1505"/>
    <w:rsid w:val="001C5018"/>
    <w:rsid w:val="001C539C"/>
    <w:rsid w:val="001C5C43"/>
    <w:rsid w:val="001C5EA7"/>
    <w:rsid w:val="001C7B44"/>
    <w:rsid w:val="001C7C35"/>
    <w:rsid w:val="001D14FF"/>
    <w:rsid w:val="001D2DC6"/>
    <w:rsid w:val="001D3B0E"/>
    <w:rsid w:val="001D5588"/>
    <w:rsid w:val="001D7660"/>
    <w:rsid w:val="001E401A"/>
    <w:rsid w:val="001E6AF6"/>
    <w:rsid w:val="001E6F45"/>
    <w:rsid w:val="001F1723"/>
    <w:rsid w:val="001F2554"/>
    <w:rsid w:val="001F2697"/>
    <w:rsid w:val="001F3614"/>
    <w:rsid w:val="001F3D8D"/>
    <w:rsid w:val="002005F7"/>
    <w:rsid w:val="00201207"/>
    <w:rsid w:val="002024E0"/>
    <w:rsid w:val="002055AC"/>
    <w:rsid w:val="002063B3"/>
    <w:rsid w:val="00210C36"/>
    <w:rsid w:val="002124C9"/>
    <w:rsid w:val="00212F74"/>
    <w:rsid w:val="00216112"/>
    <w:rsid w:val="00216783"/>
    <w:rsid w:val="002223E8"/>
    <w:rsid w:val="002312BD"/>
    <w:rsid w:val="00233BB8"/>
    <w:rsid w:val="00235FE7"/>
    <w:rsid w:val="0023793D"/>
    <w:rsid w:val="00241AEE"/>
    <w:rsid w:val="00246449"/>
    <w:rsid w:val="002533B0"/>
    <w:rsid w:val="002548C5"/>
    <w:rsid w:val="00254B12"/>
    <w:rsid w:val="002552AF"/>
    <w:rsid w:val="00260441"/>
    <w:rsid w:val="002648DA"/>
    <w:rsid w:val="00265822"/>
    <w:rsid w:val="00266550"/>
    <w:rsid w:val="002700D9"/>
    <w:rsid w:val="00273F2A"/>
    <w:rsid w:val="002800C6"/>
    <w:rsid w:val="00282B05"/>
    <w:rsid w:val="002833DA"/>
    <w:rsid w:val="00283D9D"/>
    <w:rsid w:val="00287BE6"/>
    <w:rsid w:val="0029097F"/>
    <w:rsid w:val="00292639"/>
    <w:rsid w:val="00292BA7"/>
    <w:rsid w:val="00292BBF"/>
    <w:rsid w:val="00294530"/>
    <w:rsid w:val="00296D0B"/>
    <w:rsid w:val="002A6497"/>
    <w:rsid w:val="002B09D0"/>
    <w:rsid w:val="002B2626"/>
    <w:rsid w:val="002B2BF6"/>
    <w:rsid w:val="002B443E"/>
    <w:rsid w:val="002B73CA"/>
    <w:rsid w:val="002C3AAD"/>
    <w:rsid w:val="002C6F75"/>
    <w:rsid w:val="002D3C63"/>
    <w:rsid w:val="002D3E55"/>
    <w:rsid w:val="002D5117"/>
    <w:rsid w:val="002D604F"/>
    <w:rsid w:val="002D78F7"/>
    <w:rsid w:val="002E3B60"/>
    <w:rsid w:val="002E4BAC"/>
    <w:rsid w:val="002E4E17"/>
    <w:rsid w:val="002E7DF0"/>
    <w:rsid w:val="002F7F5C"/>
    <w:rsid w:val="003003F5"/>
    <w:rsid w:val="00300F43"/>
    <w:rsid w:val="003011F8"/>
    <w:rsid w:val="0031469B"/>
    <w:rsid w:val="00315759"/>
    <w:rsid w:val="00315FF9"/>
    <w:rsid w:val="003227AC"/>
    <w:rsid w:val="00326EC2"/>
    <w:rsid w:val="00327C16"/>
    <w:rsid w:val="00331A95"/>
    <w:rsid w:val="00337D46"/>
    <w:rsid w:val="0034340F"/>
    <w:rsid w:val="00346B27"/>
    <w:rsid w:val="0035156D"/>
    <w:rsid w:val="00352FF6"/>
    <w:rsid w:val="003532B8"/>
    <w:rsid w:val="0035657B"/>
    <w:rsid w:val="003603B5"/>
    <w:rsid w:val="00361531"/>
    <w:rsid w:val="00362B35"/>
    <w:rsid w:val="0036357E"/>
    <w:rsid w:val="00364441"/>
    <w:rsid w:val="0036772A"/>
    <w:rsid w:val="0037250B"/>
    <w:rsid w:val="003751EE"/>
    <w:rsid w:val="00376C6A"/>
    <w:rsid w:val="00376FE4"/>
    <w:rsid w:val="00377ED1"/>
    <w:rsid w:val="00381F8C"/>
    <w:rsid w:val="00390331"/>
    <w:rsid w:val="003A00EE"/>
    <w:rsid w:val="003A1821"/>
    <w:rsid w:val="003A40D1"/>
    <w:rsid w:val="003A457C"/>
    <w:rsid w:val="003B08E2"/>
    <w:rsid w:val="003B0FD0"/>
    <w:rsid w:val="003B1A72"/>
    <w:rsid w:val="003B2BDF"/>
    <w:rsid w:val="003B4FAB"/>
    <w:rsid w:val="003B5A62"/>
    <w:rsid w:val="003C0D2D"/>
    <w:rsid w:val="003C3DF8"/>
    <w:rsid w:val="003C4A87"/>
    <w:rsid w:val="003D1BCA"/>
    <w:rsid w:val="003D1F77"/>
    <w:rsid w:val="003D37F6"/>
    <w:rsid w:val="003E01EA"/>
    <w:rsid w:val="003E0C4C"/>
    <w:rsid w:val="003E24CD"/>
    <w:rsid w:val="003E25FC"/>
    <w:rsid w:val="003E2F13"/>
    <w:rsid w:val="003E3AFB"/>
    <w:rsid w:val="003E67DA"/>
    <w:rsid w:val="003E7009"/>
    <w:rsid w:val="003E7307"/>
    <w:rsid w:val="003E7AB7"/>
    <w:rsid w:val="003F1E79"/>
    <w:rsid w:val="00401DCF"/>
    <w:rsid w:val="0040211A"/>
    <w:rsid w:val="004037A2"/>
    <w:rsid w:val="00403AC5"/>
    <w:rsid w:val="00404EBF"/>
    <w:rsid w:val="00411CE9"/>
    <w:rsid w:val="004125BC"/>
    <w:rsid w:val="004136A3"/>
    <w:rsid w:val="0041740B"/>
    <w:rsid w:val="00422D00"/>
    <w:rsid w:val="00424BB8"/>
    <w:rsid w:val="00425E38"/>
    <w:rsid w:val="0042712E"/>
    <w:rsid w:val="004305E8"/>
    <w:rsid w:val="00433EBB"/>
    <w:rsid w:val="004370B3"/>
    <w:rsid w:val="00437371"/>
    <w:rsid w:val="00442EC4"/>
    <w:rsid w:val="00445699"/>
    <w:rsid w:val="00450C5B"/>
    <w:rsid w:val="00455F8F"/>
    <w:rsid w:val="00456E63"/>
    <w:rsid w:val="004575E9"/>
    <w:rsid w:val="00457791"/>
    <w:rsid w:val="00457EC0"/>
    <w:rsid w:val="00462238"/>
    <w:rsid w:val="00464273"/>
    <w:rsid w:val="004649B4"/>
    <w:rsid w:val="00465552"/>
    <w:rsid w:val="004665F1"/>
    <w:rsid w:val="00466FD3"/>
    <w:rsid w:val="00467FCB"/>
    <w:rsid w:val="00472E66"/>
    <w:rsid w:val="00473341"/>
    <w:rsid w:val="00476971"/>
    <w:rsid w:val="00486A46"/>
    <w:rsid w:val="00487329"/>
    <w:rsid w:val="0049057E"/>
    <w:rsid w:val="0049241A"/>
    <w:rsid w:val="00492B9B"/>
    <w:rsid w:val="00495CED"/>
    <w:rsid w:val="004A56FD"/>
    <w:rsid w:val="004A5C59"/>
    <w:rsid w:val="004A5C9E"/>
    <w:rsid w:val="004A62DF"/>
    <w:rsid w:val="004A787F"/>
    <w:rsid w:val="004B46C8"/>
    <w:rsid w:val="004B5472"/>
    <w:rsid w:val="004C1E50"/>
    <w:rsid w:val="004C2193"/>
    <w:rsid w:val="004C6EAC"/>
    <w:rsid w:val="004D03C6"/>
    <w:rsid w:val="004D5DC3"/>
    <w:rsid w:val="004D6B80"/>
    <w:rsid w:val="004D6C33"/>
    <w:rsid w:val="004D75F3"/>
    <w:rsid w:val="004E10BA"/>
    <w:rsid w:val="004E1A20"/>
    <w:rsid w:val="004E2F99"/>
    <w:rsid w:val="004E384D"/>
    <w:rsid w:val="004E4875"/>
    <w:rsid w:val="004E4C42"/>
    <w:rsid w:val="004E5EA4"/>
    <w:rsid w:val="004F1EEF"/>
    <w:rsid w:val="004F7BB5"/>
    <w:rsid w:val="00502468"/>
    <w:rsid w:val="00503644"/>
    <w:rsid w:val="00505B4B"/>
    <w:rsid w:val="005158DB"/>
    <w:rsid w:val="00522EB9"/>
    <w:rsid w:val="00523BD5"/>
    <w:rsid w:val="00540A02"/>
    <w:rsid w:val="00541DD5"/>
    <w:rsid w:val="00542555"/>
    <w:rsid w:val="00546CF6"/>
    <w:rsid w:val="00551427"/>
    <w:rsid w:val="005521A5"/>
    <w:rsid w:val="00553D20"/>
    <w:rsid w:val="0056095C"/>
    <w:rsid w:val="00561134"/>
    <w:rsid w:val="00561565"/>
    <w:rsid w:val="005615CC"/>
    <w:rsid w:val="0056317A"/>
    <w:rsid w:val="00564147"/>
    <w:rsid w:val="00564FF1"/>
    <w:rsid w:val="00565BE4"/>
    <w:rsid w:val="00565DF3"/>
    <w:rsid w:val="00570236"/>
    <w:rsid w:val="00572B2D"/>
    <w:rsid w:val="00573C94"/>
    <w:rsid w:val="005740C0"/>
    <w:rsid w:val="00580944"/>
    <w:rsid w:val="00580D63"/>
    <w:rsid w:val="00583926"/>
    <w:rsid w:val="00584F1D"/>
    <w:rsid w:val="00586BEC"/>
    <w:rsid w:val="00586E61"/>
    <w:rsid w:val="00593C2C"/>
    <w:rsid w:val="0059551E"/>
    <w:rsid w:val="00596A1B"/>
    <w:rsid w:val="00596B53"/>
    <w:rsid w:val="00597EF6"/>
    <w:rsid w:val="005A21DD"/>
    <w:rsid w:val="005A4E74"/>
    <w:rsid w:val="005A615B"/>
    <w:rsid w:val="005A7F1D"/>
    <w:rsid w:val="005B0DB4"/>
    <w:rsid w:val="005B0F67"/>
    <w:rsid w:val="005B518B"/>
    <w:rsid w:val="005C0527"/>
    <w:rsid w:val="005C2DDB"/>
    <w:rsid w:val="005C5A9E"/>
    <w:rsid w:val="005C7046"/>
    <w:rsid w:val="005C754C"/>
    <w:rsid w:val="005D560C"/>
    <w:rsid w:val="005E0C77"/>
    <w:rsid w:val="005E5336"/>
    <w:rsid w:val="005E6369"/>
    <w:rsid w:val="005F1A0C"/>
    <w:rsid w:val="005F2283"/>
    <w:rsid w:val="00600FB1"/>
    <w:rsid w:val="00602ECF"/>
    <w:rsid w:val="006030B1"/>
    <w:rsid w:val="00605A0E"/>
    <w:rsid w:val="00611EA9"/>
    <w:rsid w:val="006200BB"/>
    <w:rsid w:val="00624E6F"/>
    <w:rsid w:val="0063398F"/>
    <w:rsid w:val="006342EE"/>
    <w:rsid w:val="0063599D"/>
    <w:rsid w:val="006365B8"/>
    <w:rsid w:val="006378D5"/>
    <w:rsid w:val="0064057C"/>
    <w:rsid w:val="006415CB"/>
    <w:rsid w:val="00644569"/>
    <w:rsid w:val="00644B12"/>
    <w:rsid w:val="00645A38"/>
    <w:rsid w:val="00645E2D"/>
    <w:rsid w:val="0066426E"/>
    <w:rsid w:val="00666B79"/>
    <w:rsid w:val="00671374"/>
    <w:rsid w:val="0067150E"/>
    <w:rsid w:val="00675E6B"/>
    <w:rsid w:val="00676D3E"/>
    <w:rsid w:val="006770C9"/>
    <w:rsid w:val="00677FB9"/>
    <w:rsid w:val="006831AD"/>
    <w:rsid w:val="00691DB4"/>
    <w:rsid w:val="006933E8"/>
    <w:rsid w:val="006941EE"/>
    <w:rsid w:val="006977E4"/>
    <w:rsid w:val="006A2DA6"/>
    <w:rsid w:val="006A45D4"/>
    <w:rsid w:val="006A55EA"/>
    <w:rsid w:val="006B12AA"/>
    <w:rsid w:val="006B46D4"/>
    <w:rsid w:val="006B4D73"/>
    <w:rsid w:val="006B4DD7"/>
    <w:rsid w:val="006C0544"/>
    <w:rsid w:val="006C1910"/>
    <w:rsid w:val="006C3ABB"/>
    <w:rsid w:val="006C4C9B"/>
    <w:rsid w:val="006C5E5F"/>
    <w:rsid w:val="006C5E98"/>
    <w:rsid w:val="006C6F99"/>
    <w:rsid w:val="006D251D"/>
    <w:rsid w:val="006D2655"/>
    <w:rsid w:val="006D6580"/>
    <w:rsid w:val="006D730B"/>
    <w:rsid w:val="006E07F4"/>
    <w:rsid w:val="006E1312"/>
    <w:rsid w:val="006E231A"/>
    <w:rsid w:val="006E319E"/>
    <w:rsid w:val="006E55EA"/>
    <w:rsid w:val="006F2038"/>
    <w:rsid w:val="006F5A4D"/>
    <w:rsid w:val="00706705"/>
    <w:rsid w:val="007102B7"/>
    <w:rsid w:val="00710CDD"/>
    <w:rsid w:val="00712534"/>
    <w:rsid w:val="00713131"/>
    <w:rsid w:val="00713752"/>
    <w:rsid w:val="0071392A"/>
    <w:rsid w:val="00715F37"/>
    <w:rsid w:val="00716107"/>
    <w:rsid w:val="007170A7"/>
    <w:rsid w:val="00717D9D"/>
    <w:rsid w:val="00722037"/>
    <w:rsid w:val="0072302E"/>
    <w:rsid w:val="00724289"/>
    <w:rsid w:val="00726E3C"/>
    <w:rsid w:val="00734C22"/>
    <w:rsid w:val="00735DD6"/>
    <w:rsid w:val="00735E9D"/>
    <w:rsid w:val="00740BD3"/>
    <w:rsid w:val="007410C3"/>
    <w:rsid w:val="007413E9"/>
    <w:rsid w:val="00747232"/>
    <w:rsid w:val="00747389"/>
    <w:rsid w:val="00747F76"/>
    <w:rsid w:val="00753A6C"/>
    <w:rsid w:val="0075428D"/>
    <w:rsid w:val="00756E21"/>
    <w:rsid w:val="0076054A"/>
    <w:rsid w:val="00760C25"/>
    <w:rsid w:val="00761370"/>
    <w:rsid w:val="007659AB"/>
    <w:rsid w:val="00766546"/>
    <w:rsid w:val="00767340"/>
    <w:rsid w:val="00770CF3"/>
    <w:rsid w:val="00770E7D"/>
    <w:rsid w:val="00770F69"/>
    <w:rsid w:val="007714D3"/>
    <w:rsid w:val="00773C95"/>
    <w:rsid w:val="00776B67"/>
    <w:rsid w:val="007815F5"/>
    <w:rsid w:val="00784886"/>
    <w:rsid w:val="00784D35"/>
    <w:rsid w:val="00786621"/>
    <w:rsid w:val="00786EB8"/>
    <w:rsid w:val="00787EE7"/>
    <w:rsid w:val="007917C4"/>
    <w:rsid w:val="007A20A2"/>
    <w:rsid w:val="007A6820"/>
    <w:rsid w:val="007B014D"/>
    <w:rsid w:val="007B2199"/>
    <w:rsid w:val="007B5EE1"/>
    <w:rsid w:val="007B7818"/>
    <w:rsid w:val="007C2DA9"/>
    <w:rsid w:val="007C77E9"/>
    <w:rsid w:val="007D13CD"/>
    <w:rsid w:val="007D4B0E"/>
    <w:rsid w:val="007D7C1E"/>
    <w:rsid w:val="007E19D1"/>
    <w:rsid w:val="007F1B41"/>
    <w:rsid w:val="007F61CA"/>
    <w:rsid w:val="00800A75"/>
    <w:rsid w:val="00800CD8"/>
    <w:rsid w:val="00801342"/>
    <w:rsid w:val="00801E5D"/>
    <w:rsid w:val="00803DEC"/>
    <w:rsid w:val="008049FF"/>
    <w:rsid w:val="00804CB4"/>
    <w:rsid w:val="00804D47"/>
    <w:rsid w:val="00805418"/>
    <w:rsid w:val="00806E32"/>
    <w:rsid w:val="008108ED"/>
    <w:rsid w:val="0081645A"/>
    <w:rsid w:val="00816D77"/>
    <w:rsid w:val="008171AF"/>
    <w:rsid w:val="00823DDC"/>
    <w:rsid w:val="008258E2"/>
    <w:rsid w:val="00825E48"/>
    <w:rsid w:val="0082606B"/>
    <w:rsid w:val="0082616B"/>
    <w:rsid w:val="0082747E"/>
    <w:rsid w:val="00827579"/>
    <w:rsid w:val="008321BB"/>
    <w:rsid w:val="00832F9B"/>
    <w:rsid w:val="008358F5"/>
    <w:rsid w:val="00835B99"/>
    <w:rsid w:val="00835E57"/>
    <w:rsid w:val="0083627E"/>
    <w:rsid w:val="00836A69"/>
    <w:rsid w:val="00841A40"/>
    <w:rsid w:val="0084352A"/>
    <w:rsid w:val="008456FB"/>
    <w:rsid w:val="00846686"/>
    <w:rsid w:val="00846E56"/>
    <w:rsid w:val="00853FA9"/>
    <w:rsid w:val="00854C0B"/>
    <w:rsid w:val="00854E56"/>
    <w:rsid w:val="00861C48"/>
    <w:rsid w:val="008638A9"/>
    <w:rsid w:val="00867E1A"/>
    <w:rsid w:val="00871ABC"/>
    <w:rsid w:val="00871E66"/>
    <w:rsid w:val="00873730"/>
    <w:rsid w:val="00876BFE"/>
    <w:rsid w:val="00881670"/>
    <w:rsid w:val="00883088"/>
    <w:rsid w:val="00884C6E"/>
    <w:rsid w:val="00885ED6"/>
    <w:rsid w:val="00887C8E"/>
    <w:rsid w:val="0089425D"/>
    <w:rsid w:val="00894590"/>
    <w:rsid w:val="00894D17"/>
    <w:rsid w:val="008B37BB"/>
    <w:rsid w:val="008B499E"/>
    <w:rsid w:val="008B7F04"/>
    <w:rsid w:val="008C2115"/>
    <w:rsid w:val="008C29BE"/>
    <w:rsid w:val="008C4264"/>
    <w:rsid w:val="008C6BDE"/>
    <w:rsid w:val="008D5359"/>
    <w:rsid w:val="008D562B"/>
    <w:rsid w:val="008D5FA7"/>
    <w:rsid w:val="008D69B2"/>
    <w:rsid w:val="008E12CF"/>
    <w:rsid w:val="008E18F2"/>
    <w:rsid w:val="008E3676"/>
    <w:rsid w:val="008F17D7"/>
    <w:rsid w:val="008F1A3F"/>
    <w:rsid w:val="008F5BC0"/>
    <w:rsid w:val="008F63B7"/>
    <w:rsid w:val="0090277F"/>
    <w:rsid w:val="009038BD"/>
    <w:rsid w:val="00903B01"/>
    <w:rsid w:val="00903F47"/>
    <w:rsid w:val="00904BF9"/>
    <w:rsid w:val="00904C33"/>
    <w:rsid w:val="00910211"/>
    <w:rsid w:val="0091310A"/>
    <w:rsid w:val="009161BC"/>
    <w:rsid w:val="00917EFB"/>
    <w:rsid w:val="00926FBE"/>
    <w:rsid w:val="0092740E"/>
    <w:rsid w:val="00931744"/>
    <w:rsid w:val="0093270E"/>
    <w:rsid w:val="00932816"/>
    <w:rsid w:val="00940BA3"/>
    <w:rsid w:val="009414B0"/>
    <w:rsid w:val="009418F1"/>
    <w:rsid w:val="009425D6"/>
    <w:rsid w:val="0094729F"/>
    <w:rsid w:val="00951DF2"/>
    <w:rsid w:val="00951F92"/>
    <w:rsid w:val="00953DA0"/>
    <w:rsid w:val="00957105"/>
    <w:rsid w:val="00961CC2"/>
    <w:rsid w:val="00961EC0"/>
    <w:rsid w:val="00971178"/>
    <w:rsid w:val="009715E0"/>
    <w:rsid w:val="009740CC"/>
    <w:rsid w:val="00976743"/>
    <w:rsid w:val="009814E2"/>
    <w:rsid w:val="00983A58"/>
    <w:rsid w:val="009844C5"/>
    <w:rsid w:val="0098524F"/>
    <w:rsid w:val="00985DBC"/>
    <w:rsid w:val="00985F00"/>
    <w:rsid w:val="009902D2"/>
    <w:rsid w:val="00990A9C"/>
    <w:rsid w:val="0099643D"/>
    <w:rsid w:val="009974D6"/>
    <w:rsid w:val="009975EE"/>
    <w:rsid w:val="009A1402"/>
    <w:rsid w:val="009A64E8"/>
    <w:rsid w:val="009A6584"/>
    <w:rsid w:val="009A71A6"/>
    <w:rsid w:val="009B5B1F"/>
    <w:rsid w:val="009B7895"/>
    <w:rsid w:val="009C0251"/>
    <w:rsid w:val="009C0FA5"/>
    <w:rsid w:val="009C2E6B"/>
    <w:rsid w:val="009C450A"/>
    <w:rsid w:val="009C4715"/>
    <w:rsid w:val="009D0E8C"/>
    <w:rsid w:val="009E22C9"/>
    <w:rsid w:val="009E25F8"/>
    <w:rsid w:val="009E357B"/>
    <w:rsid w:val="009E4AD6"/>
    <w:rsid w:val="009E5000"/>
    <w:rsid w:val="009F123F"/>
    <w:rsid w:val="009F27DC"/>
    <w:rsid w:val="00A0483B"/>
    <w:rsid w:val="00A04B94"/>
    <w:rsid w:val="00A04C5C"/>
    <w:rsid w:val="00A10C10"/>
    <w:rsid w:val="00A159C5"/>
    <w:rsid w:val="00A17B8A"/>
    <w:rsid w:val="00A249FA"/>
    <w:rsid w:val="00A3040A"/>
    <w:rsid w:val="00A32FE3"/>
    <w:rsid w:val="00A339EC"/>
    <w:rsid w:val="00A33C5F"/>
    <w:rsid w:val="00A34033"/>
    <w:rsid w:val="00A34A18"/>
    <w:rsid w:val="00A363F6"/>
    <w:rsid w:val="00A369BA"/>
    <w:rsid w:val="00A41114"/>
    <w:rsid w:val="00A42D99"/>
    <w:rsid w:val="00A44B26"/>
    <w:rsid w:val="00A476A2"/>
    <w:rsid w:val="00A559F0"/>
    <w:rsid w:val="00A5627C"/>
    <w:rsid w:val="00A624A7"/>
    <w:rsid w:val="00A64D31"/>
    <w:rsid w:val="00A65955"/>
    <w:rsid w:val="00A6614A"/>
    <w:rsid w:val="00A6648C"/>
    <w:rsid w:val="00A665D5"/>
    <w:rsid w:val="00A70838"/>
    <w:rsid w:val="00A7260B"/>
    <w:rsid w:val="00A735B3"/>
    <w:rsid w:val="00A73F64"/>
    <w:rsid w:val="00A857BB"/>
    <w:rsid w:val="00A87F4C"/>
    <w:rsid w:val="00A90772"/>
    <w:rsid w:val="00A9354C"/>
    <w:rsid w:val="00A94024"/>
    <w:rsid w:val="00A95788"/>
    <w:rsid w:val="00A9621F"/>
    <w:rsid w:val="00AA0058"/>
    <w:rsid w:val="00AB0033"/>
    <w:rsid w:val="00AB17BF"/>
    <w:rsid w:val="00AB2135"/>
    <w:rsid w:val="00AB636B"/>
    <w:rsid w:val="00AB689C"/>
    <w:rsid w:val="00AB69B1"/>
    <w:rsid w:val="00AC0A06"/>
    <w:rsid w:val="00AC3679"/>
    <w:rsid w:val="00AC3DA9"/>
    <w:rsid w:val="00AC6200"/>
    <w:rsid w:val="00AC7F95"/>
    <w:rsid w:val="00AD012B"/>
    <w:rsid w:val="00AD0BDD"/>
    <w:rsid w:val="00AD1FA2"/>
    <w:rsid w:val="00AD2175"/>
    <w:rsid w:val="00AD2A3C"/>
    <w:rsid w:val="00AD63B2"/>
    <w:rsid w:val="00AD6504"/>
    <w:rsid w:val="00AD66D9"/>
    <w:rsid w:val="00AD671D"/>
    <w:rsid w:val="00AE067D"/>
    <w:rsid w:val="00AE527D"/>
    <w:rsid w:val="00AF249A"/>
    <w:rsid w:val="00AF29DB"/>
    <w:rsid w:val="00AF437D"/>
    <w:rsid w:val="00AF5496"/>
    <w:rsid w:val="00B00DC9"/>
    <w:rsid w:val="00B00DEA"/>
    <w:rsid w:val="00B00E86"/>
    <w:rsid w:val="00B01F84"/>
    <w:rsid w:val="00B02457"/>
    <w:rsid w:val="00B053C5"/>
    <w:rsid w:val="00B063E3"/>
    <w:rsid w:val="00B125A5"/>
    <w:rsid w:val="00B125ED"/>
    <w:rsid w:val="00B142E3"/>
    <w:rsid w:val="00B15ED7"/>
    <w:rsid w:val="00B173B9"/>
    <w:rsid w:val="00B20574"/>
    <w:rsid w:val="00B20D74"/>
    <w:rsid w:val="00B218E1"/>
    <w:rsid w:val="00B218E4"/>
    <w:rsid w:val="00B24548"/>
    <w:rsid w:val="00B25554"/>
    <w:rsid w:val="00B33161"/>
    <w:rsid w:val="00B37B1C"/>
    <w:rsid w:val="00B37D19"/>
    <w:rsid w:val="00B41660"/>
    <w:rsid w:val="00B42C3D"/>
    <w:rsid w:val="00B43002"/>
    <w:rsid w:val="00B51EAC"/>
    <w:rsid w:val="00B53499"/>
    <w:rsid w:val="00B53CA6"/>
    <w:rsid w:val="00B554D4"/>
    <w:rsid w:val="00B56D29"/>
    <w:rsid w:val="00B57EC7"/>
    <w:rsid w:val="00B628ED"/>
    <w:rsid w:val="00B62A24"/>
    <w:rsid w:val="00B64734"/>
    <w:rsid w:val="00B71807"/>
    <w:rsid w:val="00B71C16"/>
    <w:rsid w:val="00B73DED"/>
    <w:rsid w:val="00B744FF"/>
    <w:rsid w:val="00B7557F"/>
    <w:rsid w:val="00B767A4"/>
    <w:rsid w:val="00B80514"/>
    <w:rsid w:val="00B846A3"/>
    <w:rsid w:val="00B84B4B"/>
    <w:rsid w:val="00B928EB"/>
    <w:rsid w:val="00B932EC"/>
    <w:rsid w:val="00B96C66"/>
    <w:rsid w:val="00BA1C7B"/>
    <w:rsid w:val="00BA2CD6"/>
    <w:rsid w:val="00BA7D4B"/>
    <w:rsid w:val="00BB4763"/>
    <w:rsid w:val="00BB71A0"/>
    <w:rsid w:val="00BC0F71"/>
    <w:rsid w:val="00BC18AA"/>
    <w:rsid w:val="00BC1A3D"/>
    <w:rsid w:val="00BC2BAD"/>
    <w:rsid w:val="00BC5E0E"/>
    <w:rsid w:val="00BD08D0"/>
    <w:rsid w:val="00BD21B6"/>
    <w:rsid w:val="00BD4719"/>
    <w:rsid w:val="00BD49E8"/>
    <w:rsid w:val="00BE56C1"/>
    <w:rsid w:val="00BE6660"/>
    <w:rsid w:val="00BF1DFD"/>
    <w:rsid w:val="00BF23B4"/>
    <w:rsid w:val="00BF7105"/>
    <w:rsid w:val="00BF72F8"/>
    <w:rsid w:val="00BF76B2"/>
    <w:rsid w:val="00C06EEC"/>
    <w:rsid w:val="00C072BA"/>
    <w:rsid w:val="00C10D21"/>
    <w:rsid w:val="00C14531"/>
    <w:rsid w:val="00C21AFB"/>
    <w:rsid w:val="00C25914"/>
    <w:rsid w:val="00C2638A"/>
    <w:rsid w:val="00C27BFE"/>
    <w:rsid w:val="00C3010F"/>
    <w:rsid w:val="00C31B2F"/>
    <w:rsid w:val="00C336DA"/>
    <w:rsid w:val="00C34991"/>
    <w:rsid w:val="00C35182"/>
    <w:rsid w:val="00C41743"/>
    <w:rsid w:val="00C41E66"/>
    <w:rsid w:val="00C5026D"/>
    <w:rsid w:val="00C51525"/>
    <w:rsid w:val="00C525CE"/>
    <w:rsid w:val="00C52ECD"/>
    <w:rsid w:val="00C53B4D"/>
    <w:rsid w:val="00C54C71"/>
    <w:rsid w:val="00C56F8C"/>
    <w:rsid w:val="00C60EEF"/>
    <w:rsid w:val="00C60F44"/>
    <w:rsid w:val="00C615E0"/>
    <w:rsid w:val="00C7015E"/>
    <w:rsid w:val="00C70CC1"/>
    <w:rsid w:val="00C70D8C"/>
    <w:rsid w:val="00C716F7"/>
    <w:rsid w:val="00C740D1"/>
    <w:rsid w:val="00C76417"/>
    <w:rsid w:val="00C76F97"/>
    <w:rsid w:val="00C80552"/>
    <w:rsid w:val="00C809E7"/>
    <w:rsid w:val="00C83B14"/>
    <w:rsid w:val="00C86BF4"/>
    <w:rsid w:val="00C905AA"/>
    <w:rsid w:val="00C96FEE"/>
    <w:rsid w:val="00C971F9"/>
    <w:rsid w:val="00C973ED"/>
    <w:rsid w:val="00CA4AFF"/>
    <w:rsid w:val="00CA776B"/>
    <w:rsid w:val="00CB0877"/>
    <w:rsid w:val="00CB0C86"/>
    <w:rsid w:val="00CB1DB0"/>
    <w:rsid w:val="00CB323D"/>
    <w:rsid w:val="00CB6605"/>
    <w:rsid w:val="00CB6D94"/>
    <w:rsid w:val="00CD426A"/>
    <w:rsid w:val="00CD52FE"/>
    <w:rsid w:val="00CD623A"/>
    <w:rsid w:val="00CD6FC1"/>
    <w:rsid w:val="00CE07B5"/>
    <w:rsid w:val="00CE08D0"/>
    <w:rsid w:val="00CE0CA8"/>
    <w:rsid w:val="00CE1034"/>
    <w:rsid w:val="00CE126E"/>
    <w:rsid w:val="00CE1A30"/>
    <w:rsid w:val="00CE1A65"/>
    <w:rsid w:val="00CF26D9"/>
    <w:rsid w:val="00CF3461"/>
    <w:rsid w:val="00CF3DB3"/>
    <w:rsid w:val="00CF3F7D"/>
    <w:rsid w:val="00CF51CE"/>
    <w:rsid w:val="00CF57C7"/>
    <w:rsid w:val="00D14AF1"/>
    <w:rsid w:val="00D17880"/>
    <w:rsid w:val="00D211AE"/>
    <w:rsid w:val="00D220B0"/>
    <w:rsid w:val="00D22BF5"/>
    <w:rsid w:val="00D24092"/>
    <w:rsid w:val="00D3024A"/>
    <w:rsid w:val="00D30B5E"/>
    <w:rsid w:val="00D357A0"/>
    <w:rsid w:val="00D37C6F"/>
    <w:rsid w:val="00D438A1"/>
    <w:rsid w:val="00D51CEC"/>
    <w:rsid w:val="00D56813"/>
    <w:rsid w:val="00D605EB"/>
    <w:rsid w:val="00D62020"/>
    <w:rsid w:val="00D63B0A"/>
    <w:rsid w:val="00D67183"/>
    <w:rsid w:val="00D706C8"/>
    <w:rsid w:val="00D70BB1"/>
    <w:rsid w:val="00D717D2"/>
    <w:rsid w:val="00D75F61"/>
    <w:rsid w:val="00D77C2F"/>
    <w:rsid w:val="00D8453A"/>
    <w:rsid w:val="00D859C9"/>
    <w:rsid w:val="00D87B08"/>
    <w:rsid w:val="00D91E69"/>
    <w:rsid w:val="00D92223"/>
    <w:rsid w:val="00D925D9"/>
    <w:rsid w:val="00D93B14"/>
    <w:rsid w:val="00D97576"/>
    <w:rsid w:val="00DA77DD"/>
    <w:rsid w:val="00DB7595"/>
    <w:rsid w:val="00DB78BF"/>
    <w:rsid w:val="00DC08F4"/>
    <w:rsid w:val="00DC117F"/>
    <w:rsid w:val="00DC5554"/>
    <w:rsid w:val="00DD1529"/>
    <w:rsid w:val="00DD4860"/>
    <w:rsid w:val="00DD5924"/>
    <w:rsid w:val="00DE3789"/>
    <w:rsid w:val="00DE4E7A"/>
    <w:rsid w:val="00DE63BA"/>
    <w:rsid w:val="00DF0CCB"/>
    <w:rsid w:val="00DF3012"/>
    <w:rsid w:val="00E00B01"/>
    <w:rsid w:val="00E0102D"/>
    <w:rsid w:val="00E0161E"/>
    <w:rsid w:val="00E02290"/>
    <w:rsid w:val="00E02586"/>
    <w:rsid w:val="00E0336E"/>
    <w:rsid w:val="00E03BB8"/>
    <w:rsid w:val="00E0521C"/>
    <w:rsid w:val="00E06E25"/>
    <w:rsid w:val="00E07362"/>
    <w:rsid w:val="00E10AD4"/>
    <w:rsid w:val="00E11E84"/>
    <w:rsid w:val="00E23398"/>
    <w:rsid w:val="00E24148"/>
    <w:rsid w:val="00E25580"/>
    <w:rsid w:val="00E256F6"/>
    <w:rsid w:val="00E26A2A"/>
    <w:rsid w:val="00E27787"/>
    <w:rsid w:val="00E33BE5"/>
    <w:rsid w:val="00E4061D"/>
    <w:rsid w:val="00E44E0B"/>
    <w:rsid w:val="00E46FED"/>
    <w:rsid w:val="00E4761C"/>
    <w:rsid w:val="00E47F57"/>
    <w:rsid w:val="00E52FC7"/>
    <w:rsid w:val="00E5337F"/>
    <w:rsid w:val="00E53ED7"/>
    <w:rsid w:val="00E553E9"/>
    <w:rsid w:val="00E57A85"/>
    <w:rsid w:val="00E57D3D"/>
    <w:rsid w:val="00E60199"/>
    <w:rsid w:val="00E648C1"/>
    <w:rsid w:val="00E6732E"/>
    <w:rsid w:val="00E67CA0"/>
    <w:rsid w:val="00E70860"/>
    <w:rsid w:val="00E71BC3"/>
    <w:rsid w:val="00E74CCC"/>
    <w:rsid w:val="00E759F1"/>
    <w:rsid w:val="00E766A7"/>
    <w:rsid w:val="00E76BE6"/>
    <w:rsid w:val="00E849E4"/>
    <w:rsid w:val="00E84F9A"/>
    <w:rsid w:val="00E93BA8"/>
    <w:rsid w:val="00E96F00"/>
    <w:rsid w:val="00EA00DE"/>
    <w:rsid w:val="00EA0B76"/>
    <w:rsid w:val="00EA2C5B"/>
    <w:rsid w:val="00EA3B52"/>
    <w:rsid w:val="00EA563F"/>
    <w:rsid w:val="00EB29FF"/>
    <w:rsid w:val="00EB4AEB"/>
    <w:rsid w:val="00EB52B9"/>
    <w:rsid w:val="00EB682E"/>
    <w:rsid w:val="00EB7D71"/>
    <w:rsid w:val="00EC4336"/>
    <w:rsid w:val="00EC46F9"/>
    <w:rsid w:val="00ED3A17"/>
    <w:rsid w:val="00ED70A4"/>
    <w:rsid w:val="00ED7D36"/>
    <w:rsid w:val="00EE1EE3"/>
    <w:rsid w:val="00EE2BB5"/>
    <w:rsid w:val="00EE2CB7"/>
    <w:rsid w:val="00EE438C"/>
    <w:rsid w:val="00EE6222"/>
    <w:rsid w:val="00EE6A87"/>
    <w:rsid w:val="00EF4A5C"/>
    <w:rsid w:val="00F02539"/>
    <w:rsid w:val="00F0369F"/>
    <w:rsid w:val="00F07E2B"/>
    <w:rsid w:val="00F1551C"/>
    <w:rsid w:val="00F17949"/>
    <w:rsid w:val="00F20CED"/>
    <w:rsid w:val="00F219FE"/>
    <w:rsid w:val="00F257BE"/>
    <w:rsid w:val="00F308A0"/>
    <w:rsid w:val="00F30A56"/>
    <w:rsid w:val="00F32169"/>
    <w:rsid w:val="00F321FF"/>
    <w:rsid w:val="00F333FE"/>
    <w:rsid w:val="00F33571"/>
    <w:rsid w:val="00F46DF3"/>
    <w:rsid w:val="00F535CA"/>
    <w:rsid w:val="00F5613D"/>
    <w:rsid w:val="00F569AD"/>
    <w:rsid w:val="00F57639"/>
    <w:rsid w:val="00F57E8B"/>
    <w:rsid w:val="00F6049E"/>
    <w:rsid w:val="00F61329"/>
    <w:rsid w:val="00F63353"/>
    <w:rsid w:val="00F67284"/>
    <w:rsid w:val="00F67C73"/>
    <w:rsid w:val="00F727C6"/>
    <w:rsid w:val="00F77021"/>
    <w:rsid w:val="00F83DE9"/>
    <w:rsid w:val="00F87C7C"/>
    <w:rsid w:val="00F910D9"/>
    <w:rsid w:val="00F92A7B"/>
    <w:rsid w:val="00FA3A67"/>
    <w:rsid w:val="00FA50AD"/>
    <w:rsid w:val="00FB47BF"/>
    <w:rsid w:val="00FB62A5"/>
    <w:rsid w:val="00FC5885"/>
    <w:rsid w:val="00FC68AE"/>
    <w:rsid w:val="00FC6918"/>
    <w:rsid w:val="00FC6D1B"/>
    <w:rsid w:val="00FD1262"/>
    <w:rsid w:val="00FD229E"/>
    <w:rsid w:val="00FD66E5"/>
    <w:rsid w:val="00FD7155"/>
    <w:rsid w:val="00FD728A"/>
    <w:rsid w:val="00FF27AF"/>
    <w:rsid w:val="00FF3216"/>
    <w:rsid w:val="00FF3994"/>
    <w:rsid w:val="00FF631C"/>
    <w:rsid w:val="00FF7B12"/>
    <w:rsid w:val="110752F9"/>
    <w:rsid w:val="177E3015"/>
    <w:rsid w:val="7844DB0B"/>
    <w:rsid w:val="7A021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16D7F7"/>
  <w15:chartTrackingRefBased/>
  <w15:docId w15:val="{33BAB561-299D-4DFD-AFA5-65E2F9AAD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uiPriority="48"/>
  </w:latentStyles>
  <w:style w:type="paragraph" w:default="1" w:styleId="Normal">
    <w:name w:val="Normal"/>
    <w:qFormat/>
    <w:rsid w:val="00376C6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76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761C"/>
  </w:style>
  <w:style w:type="paragraph" w:styleId="Footer">
    <w:name w:val="footer"/>
    <w:basedOn w:val="Normal"/>
    <w:link w:val="FooterChar"/>
    <w:uiPriority w:val="99"/>
    <w:unhideWhenUsed/>
    <w:rsid w:val="00E476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761C"/>
  </w:style>
  <w:style w:type="character" w:styleId="Hyperlink">
    <w:name w:val="Hyperlink"/>
    <w:unhideWhenUsed/>
    <w:rsid w:val="00425E38"/>
    <w:rPr>
      <w:color w:val="0000FF"/>
      <w:u w:val="single"/>
    </w:rPr>
  </w:style>
  <w:style w:type="paragraph" w:customStyle="1" w:styleId="Default">
    <w:name w:val="Default"/>
    <w:rsid w:val="00E241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olorfulList-Accent11">
    <w:name w:val="Colorful List - Accent 11"/>
    <w:basedOn w:val="Normal"/>
    <w:uiPriority w:val="34"/>
    <w:qFormat/>
    <w:rsid w:val="00873730"/>
    <w:pPr>
      <w:ind w:left="720"/>
    </w:pPr>
    <w:rPr>
      <w:rFonts w:eastAsia="Times New Roman" w:cs="Calibri"/>
    </w:rPr>
  </w:style>
  <w:style w:type="character" w:styleId="CommentReference">
    <w:name w:val="annotation reference"/>
    <w:uiPriority w:val="99"/>
    <w:semiHidden/>
    <w:unhideWhenUsed/>
    <w:rsid w:val="007665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65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7665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654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6654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65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6654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7E19D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body-paragraph2">
    <w:name w:val="body-paragraph2"/>
    <w:basedOn w:val="Normal"/>
    <w:rsid w:val="00030C32"/>
    <w:pPr>
      <w:spacing w:after="0" w:line="240" w:lineRule="auto"/>
      <w:ind w:left="720" w:hanging="720"/>
    </w:pPr>
    <w:rPr>
      <w:rFonts w:ascii="Times New Roman" w:eastAsia="Times New Roman" w:hAnsi="Times New Roman"/>
      <w:sz w:val="24"/>
      <w:szCs w:val="24"/>
    </w:rPr>
  </w:style>
  <w:style w:type="character" w:customStyle="1" w:styleId="fnt0">
    <w:name w:val="fnt0"/>
    <w:rsid w:val="000D23D2"/>
    <w:rPr>
      <w:color w:val="000000"/>
      <w:shd w:val="clear" w:color="auto" w:fill="FFFFFF"/>
    </w:rPr>
  </w:style>
  <w:style w:type="character" w:customStyle="1" w:styleId="apple-converted-space">
    <w:name w:val="apple-converted-space"/>
    <w:basedOn w:val="DefaultParagraphFont"/>
    <w:rsid w:val="00E25580"/>
  </w:style>
  <w:style w:type="character" w:styleId="FollowedHyperlink">
    <w:name w:val="FollowedHyperlink"/>
    <w:uiPriority w:val="99"/>
    <w:semiHidden/>
    <w:unhideWhenUsed/>
    <w:rsid w:val="002E4BAC"/>
    <w:rPr>
      <w:color w:val="954F72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C51525"/>
  </w:style>
  <w:style w:type="character" w:styleId="UnresolvedMention">
    <w:name w:val="Unresolved Mention"/>
    <w:uiPriority w:val="47"/>
    <w:rsid w:val="00131C5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72"/>
    <w:qFormat/>
    <w:rsid w:val="001C5C43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PlainTable3">
    <w:name w:val="Plain Table 3"/>
    <w:basedOn w:val="TableNormal"/>
    <w:uiPriority w:val="19"/>
    <w:qFormat/>
    <w:rsid w:val="007F61C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40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7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70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13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3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6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5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9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8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9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4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1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7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8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2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8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729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478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0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4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1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64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78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7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74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7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7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54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22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81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5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7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6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39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12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35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789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519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5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1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B6F9307-EC64-734D-81F3-C65593DF66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763</Words>
  <Characters>6080</Characters>
  <Application>Microsoft Office Word</Application>
  <DocSecurity>0</DocSecurity>
  <Lines>233</Lines>
  <Paragraphs>1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U-Global</dc:creator>
  <cp:keywords/>
  <dc:description/>
  <cp:lastModifiedBy>Tyler Van Antwerp</cp:lastModifiedBy>
  <cp:revision>2</cp:revision>
  <dcterms:created xsi:type="dcterms:W3CDTF">2024-10-07T00:14:00Z</dcterms:created>
  <dcterms:modified xsi:type="dcterms:W3CDTF">2024-10-07T0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d4de5bfd9e3e118e30adc9abfebf837caa6165cab4ed727f43e4b13e49ccfe</vt:lpwstr>
  </property>
</Properties>
</file>